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07" w:type="dxa"/>
        <w:jc w:val="center"/>
        <w:tblBorders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12"/>
        <w:gridCol w:w="1418"/>
        <w:gridCol w:w="2268"/>
        <w:gridCol w:w="1409"/>
      </w:tblGrid>
      <w:tr w:rsidR="003B31FF" w14:paraId="497F8FD3" w14:textId="77777777" w:rsidTr="00AA666E">
        <w:trPr>
          <w:trHeight w:val="643"/>
          <w:jc w:val="center"/>
        </w:trPr>
        <w:tc>
          <w:tcPr>
            <w:tcW w:w="9907" w:type="dxa"/>
            <w:gridSpan w:val="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105FE276" w14:textId="77777777" w:rsidR="003B31FF" w:rsidRPr="00BA0ECB" w:rsidRDefault="003B31FF" w:rsidP="0069677E">
            <w:pPr>
              <w:pStyle w:val="Cmsor1"/>
              <w:spacing w:before="0"/>
              <w:jc w:val="center"/>
              <w:rPr>
                <w:b w:val="0"/>
                <w:i/>
                <w:position w:val="6"/>
                <w:sz w:val="28"/>
                <w:szCs w:val="28"/>
                <w:u w:val="none"/>
                <w:lang w:val="hu-HU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BA0ECB">
              <w:rPr>
                <w:b w:val="0"/>
                <w:i/>
                <w:position w:val="6"/>
                <w:sz w:val="28"/>
                <w:szCs w:val="28"/>
                <w:u w:val="none"/>
                <w:lang w:val="hu-HU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hD képzés féléves BESZÁMOLÓ / </w:t>
            </w:r>
            <w:r w:rsidRPr="00BA0ECB">
              <w:rPr>
                <w:b w:val="0"/>
                <w:i/>
                <w:position w:val="6"/>
                <w:sz w:val="28"/>
                <w:szCs w:val="28"/>
                <w:u w:val="none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hD </w:t>
            </w:r>
            <w:r w:rsidR="002E5AAD" w:rsidRPr="00BA0ECB">
              <w:rPr>
                <w:b w:val="0"/>
                <w:i/>
                <w:position w:val="6"/>
                <w:sz w:val="28"/>
                <w:szCs w:val="28"/>
                <w:u w:val="none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rogramme</w:t>
            </w:r>
            <w:r w:rsidRPr="00BA0ECB">
              <w:rPr>
                <w:b w:val="0"/>
                <w:i/>
                <w:position w:val="6"/>
                <w:sz w:val="28"/>
                <w:szCs w:val="28"/>
                <w:u w:val="none"/>
                <w:lang w:val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semester REPORT</w:t>
            </w:r>
          </w:p>
        </w:tc>
      </w:tr>
      <w:tr w:rsidR="00296CA6" w14:paraId="54D8DE0A" w14:textId="77777777" w:rsidTr="00137967">
        <w:trPr>
          <w:cantSplit/>
          <w:trHeight w:val="316"/>
          <w:jc w:val="center"/>
        </w:trPr>
        <w:tc>
          <w:tcPr>
            <w:tcW w:w="4812" w:type="dxa"/>
            <w:tcBorders>
              <w:top w:val="single" w:sz="24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BD6C04" w14:textId="77777777" w:rsidR="00296CA6" w:rsidRDefault="00137967" w:rsidP="00137967">
            <w:pPr>
              <w:spacing w:before="60" w:after="60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PhD h</w:t>
            </w:r>
            <w:r w:rsidR="00296CA6" w:rsidRPr="00CD0745">
              <w:rPr>
                <w:b/>
                <w:i/>
                <w:sz w:val="24"/>
                <w:szCs w:val="24"/>
              </w:rPr>
              <w:t>allgató neve</w:t>
            </w:r>
            <w:r w:rsidR="003B31FF">
              <w:rPr>
                <w:b/>
                <w:i/>
                <w:sz w:val="24"/>
                <w:szCs w:val="24"/>
              </w:rPr>
              <w:t xml:space="preserve"> / </w:t>
            </w:r>
            <w:r>
              <w:rPr>
                <w:b/>
                <w:i/>
                <w:sz w:val="24"/>
                <w:szCs w:val="24"/>
              </w:rPr>
              <w:t>PhD s</w:t>
            </w:r>
            <w:r w:rsidR="003B31FF" w:rsidRPr="003B31FF">
              <w:rPr>
                <w:b/>
                <w:i/>
                <w:sz w:val="24"/>
                <w:szCs w:val="24"/>
                <w:lang w:val="en-US"/>
              </w:rPr>
              <w:t>tudent</w:t>
            </w:r>
            <w:r w:rsidR="00D94467">
              <w:rPr>
                <w:b/>
                <w:i/>
                <w:sz w:val="24"/>
                <w:szCs w:val="24"/>
                <w:lang w:val="en-US"/>
              </w:rPr>
              <w:t>’s</w:t>
            </w:r>
            <w:r w:rsidR="003B31FF" w:rsidRPr="003B31FF">
              <w:rPr>
                <w:b/>
                <w:i/>
                <w:sz w:val="24"/>
                <w:szCs w:val="24"/>
                <w:lang w:val="en-US"/>
              </w:rPr>
              <w:t xml:space="preserve"> name</w:t>
            </w:r>
            <w:r w:rsidR="00296CA6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5095" w:type="dxa"/>
            <w:gridSpan w:val="3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  <w:vAlign w:val="center"/>
          </w:tcPr>
          <w:p w14:paraId="26E5B18B" w14:textId="77777777" w:rsidR="00296CA6" w:rsidRDefault="00296CA6" w:rsidP="00CD0745">
            <w:pPr>
              <w:spacing w:before="60" w:after="60"/>
              <w:jc w:val="left"/>
              <w:rPr>
                <w:b/>
                <w:sz w:val="24"/>
                <w:szCs w:val="24"/>
              </w:rPr>
            </w:pPr>
          </w:p>
        </w:tc>
      </w:tr>
      <w:tr w:rsidR="00137967" w14:paraId="2918D500" w14:textId="77777777" w:rsidTr="00137967">
        <w:trPr>
          <w:cantSplit/>
          <w:jc w:val="center"/>
        </w:trPr>
        <w:tc>
          <w:tcPr>
            <w:tcW w:w="4812" w:type="dxa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1ECAF67C" w14:textId="77777777" w:rsidR="00137967" w:rsidRPr="00CD0745" w:rsidRDefault="00137967" w:rsidP="00137967">
            <w:pPr>
              <w:spacing w:before="60" w:after="6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gyéni felkészülő?</w:t>
            </w:r>
            <w:r w:rsidRPr="00137967">
              <w:rPr>
                <w:i/>
              </w:rPr>
              <w:t>*</w:t>
            </w:r>
            <w:r>
              <w:rPr>
                <w:i/>
                <w:sz w:val="24"/>
                <w:szCs w:val="24"/>
              </w:rPr>
              <w:t xml:space="preserve"> (igen – nem) / Are you </w:t>
            </w:r>
            <w:r w:rsidR="00537D98">
              <w:rPr>
                <w:i/>
                <w:sz w:val="24"/>
                <w:szCs w:val="24"/>
              </w:rPr>
              <w:t>pursuing your studies through individual preparation</w:t>
            </w:r>
            <w:r>
              <w:rPr>
                <w:i/>
                <w:sz w:val="24"/>
                <w:szCs w:val="24"/>
              </w:rPr>
              <w:t>?</w:t>
            </w:r>
            <w:r w:rsidRPr="00137967">
              <w:rPr>
                <w:i/>
              </w:rPr>
              <w:t>**</w:t>
            </w:r>
            <w:r>
              <w:rPr>
                <w:i/>
                <w:sz w:val="24"/>
                <w:szCs w:val="24"/>
              </w:rPr>
              <w:t>(yes – no)</w:t>
            </w:r>
          </w:p>
        </w:tc>
        <w:tc>
          <w:tcPr>
            <w:tcW w:w="509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6B5EA625" w14:textId="77777777" w:rsidR="00137967" w:rsidRDefault="00137967" w:rsidP="00CD0745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296CA6" w14:paraId="4E7C6124" w14:textId="77777777" w:rsidTr="00137967">
        <w:trPr>
          <w:cantSplit/>
          <w:jc w:val="center"/>
        </w:trPr>
        <w:tc>
          <w:tcPr>
            <w:tcW w:w="4812" w:type="dxa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38B028B5" w14:textId="77777777" w:rsidR="00296CA6" w:rsidRPr="00CD0745" w:rsidRDefault="00CD0745" w:rsidP="00CD0745">
            <w:pPr>
              <w:spacing w:before="60" w:after="60"/>
              <w:rPr>
                <w:i/>
                <w:sz w:val="24"/>
                <w:szCs w:val="24"/>
              </w:rPr>
            </w:pPr>
            <w:r w:rsidRPr="00CD0745">
              <w:rPr>
                <w:i/>
                <w:sz w:val="24"/>
                <w:szCs w:val="24"/>
              </w:rPr>
              <w:t>Tanulmányi félév</w:t>
            </w:r>
            <w:r w:rsidR="003B31FF">
              <w:rPr>
                <w:i/>
                <w:sz w:val="24"/>
                <w:szCs w:val="24"/>
              </w:rPr>
              <w:t xml:space="preserve"> /</w:t>
            </w:r>
            <w:r w:rsidR="003B31FF" w:rsidRPr="003B31FF">
              <w:rPr>
                <w:i/>
                <w:sz w:val="24"/>
                <w:szCs w:val="24"/>
                <w:lang w:val="en-US"/>
              </w:rPr>
              <w:t xml:space="preserve"> </w:t>
            </w:r>
            <w:r w:rsidR="00723FD0">
              <w:rPr>
                <w:i/>
                <w:sz w:val="24"/>
                <w:szCs w:val="24"/>
                <w:lang w:val="en-US"/>
              </w:rPr>
              <w:t>S</w:t>
            </w:r>
            <w:r w:rsidR="003B31FF" w:rsidRPr="003B31FF">
              <w:rPr>
                <w:i/>
                <w:sz w:val="24"/>
                <w:szCs w:val="24"/>
                <w:lang w:val="en-US"/>
              </w:rPr>
              <w:t>emester</w:t>
            </w:r>
            <w:r w:rsidRPr="00CD0745">
              <w:rPr>
                <w:i/>
                <w:sz w:val="24"/>
                <w:szCs w:val="24"/>
              </w:rPr>
              <w:t>:</w:t>
            </w:r>
          </w:p>
        </w:tc>
        <w:tc>
          <w:tcPr>
            <w:tcW w:w="509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59167B13" w14:textId="77777777" w:rsidR="00296CA6" w:rsidRDefault="00296CA6" w:rsidP="00CD0745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CD0745" w14:paraId="682F12B0" w14:textId="77777777" w:rsidTr="00137967">
        <w:trPr>
          <w:cantSplit/>
          <w:jc w:val="center"/>
        </w:trPr>
        <w:tc>
          <w:tcPr>
            <w:tcW w:w="4812" w:type="dxa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14A788BC" w14:textId="77777777" w:rsidR="00CD0745" w:rsidRPr="00CD0745" w:rsidRDefault="00CD0745" w:rsidP="00CD0745">
            <w:pPr>
              <w:spacing w:before="60" w:after="60"/>
              <w:rPr>
                <w:i/>
                <w:sz w:val="24"/>
                <w:szCs w:val="24"/>
              </w:rPr>
            </w:pPr>
            <w:r w:rsidRPr="00CD0745">
              <w:rPr>
                <w:i/>
                <w:sz w:val="24"/>
                <w:szCs w:val="24"/>
              </w:rPr>
              <w:t>PhD képzés féléve</w:t>
            </w:r>
            <w:r w:rsidR="003B31FF">
              <w:rPr>
                <w:i/>
                <w:sz w:val="24"/>
                <w:szCs w:val="24"/>
              </w:rPr>
              <w:t xml:space="preserve"> / </w:t>
            </w:r>
            <w:r w:rsidR="00094F8A">
              <w:rPr>
                <w:i/>
                <w:sz w:val="24"/>
                <w:szCs w:val="24"/>
                <w:lang w:val="en-US"/>
              </w:rPr>
              <w:t>PhD training’s semester</w:t>
            </w:r>
            <w:r w:rsidRPr="00CD0745">
              <w:rPr>
                <w:i/>
                <w:sz w:val="24"/>
                <w:szCs w:val="24"/>
              </w:rPr>
              <w:t>:</w:t>
            </w:r>
          </w:p>
        </w:tc>
        <w:tc>
          <w:tcPr>
            <w:tcW w:w="509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7A3541ED" w14:textId="77777777" w:rsidR="00CD0745" w:rsidRDefault="00CD0745" w:rsidP="00CD0745">
            <w:pPr>
              <w:tabs>
                <w:tab w:val="right" w:pos="7372"/>
              </w:tabs>
              <w:spacing w:before="60" w:after="60"/>
              <w:rPr>
                <w:sz w:val="24"/>
                <w:szCs w:val="24"/>
              </w:rPr>
            </w:pPr>
          </w:p>
        </w:tc>
      </w:tr>
      <w:tr w:rsidR="00CD0745" w14:paraId="3C72F2B7" w14:textId="77777777" w:rsidTr="00137967">
        <w:trPr>
          <w:cantSplit/>
          <w:jc w:val="center"/>
        </w:trPr>
        <w:tc>
          <w:tcPr>
            <w:tcW w:w="4812" w:type="dxa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70ECD1DC" w14:textId="77777777" w:rsidR="00CD0745" w:rsidRPr="00CD0745" w:rsidRDefault="00CD0745" w:rsidP="00CD0745">
            <w:pPr>
              <w:spacing w:before="60" w:after="60"/>
              <w:rPr>
                <w:i/>
                <w:sz w:val="24"/>
                <w:szCs w:val="24"/>
              </w:rPr>
            </w:pPr>
            <w:r w:rsidRPr="00CD0745">
              <w:rPr>
                <w:i/>
                <w:sz w:val="24"/>
                <w:szCs w:val="24"/>
              </w:rPr>
              <w:t>Doktori téma címe</w:t>
            </w:r>
            <w:r w:rsidR="003B31FF">
              <w:rPr>
                <w:i/>
                <w:sz w:val="24"/>
                <w:szCs w:val="24"/>
              </w:rPr>
              <w:t xml:space="preserve"> / </w:t>
            </w:r>
            <w:r w:rsidR="005903E3" w:rsidRPr="005903E3">
              <w:rPr>
                <w:i/>
                <w:iCs/>
                <w:sz w:val="24"/>
                <w:szCs w:val="24"/>
              </w:rPr>
              <w:t>Title of the doctoral research project</w:t>
            </w:r>
            <w:r w:rsidRPr="005903E3">
              <w:rPr>
                <w:i/>
                <w:iCs/>
                <w:sz w:val="24"/>
                <w:szCs w:val="24"/>
              </w:rPr>
              <w:t>:</w:t>
            </w:r>
          </w:p>
        </w:tc>
        <w:tc>
          <w:tcPr>
            <w:tcW w:w="509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483BE2A7" w14:textId="77777777" w:rsidR="00CD0745" w:rsidRDefault="00CD0745" w:rsidP="00CD0745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CD0745" w14:paraId="12471B0E" w14:textId="77777777" w:rsidTr="00137967">
        <w:trPr>
          <w:cantSplit/>
          <w:jc w:val="center"/>
        </w:trPr>
        <w:tc>
          <w:tcPr>
            <w:tcW w:w="4812" w:type="dxa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20D62C5A" w14:textId="77777777" w:rsidR="00CD0745" w:rsidRPr="00CD0745" w:rsidRDefault="00CD0745" w:rsidP="00CD0745">
            <w:pPr>
              <w:spacing w:before="60" w:after="60"/>
              <w:rPr>
                <w:i/>
                <w:sz w:val="24"/>
                <w:szCs w:val="24"/>
              </w:rPr>
            </w:pPr>
            <w:r w:rsidRPr="00CD0745">
              <w:rPr>
                <w:i/>
                <w:sz w:val="24"/>
                <w:szCs w:val="24"/>
              </w:rPr>
              <w:t>Témavezető(k) neve</w:t>
            </w:r>
            <w:r w:rsidR="003B31FF">
              <w:rPr>
                <w:i/>
                <w:sz w:val="24"/>
                <w:szCs w:val="24"/>
              </w:rPr>
              <w:t xml:space="preserve"> / </w:t>
            </w:r>
            <w:r w:rsidR="00D94467">
              <w:rPr>
                <w:i/>
                <w:sz w:val="24"/>
                <w:szCs w:val="24"/>
                <w:lang w:val="en-US"/>
              </w:rPr>
              <w:t>Name of supervisor(s)</w:t>
            </w:r>
            <w:r w:rsidRPr="00CD0745">
              <w:rPr>
                <w:i/>
                <w:sz w:val="24"/>
                <w:szCs w:val="24"/>
              </w:rPr>
              <w:t>:</w:t>
            </w:r>
          </w:p>
        </w:tc>
        <w:tc>
          <w:tcPr>
            <w:tcW w:w="509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53703250" w14:textId="77777777" w:rsidR="00CD0745" w:rsidRDefault="00CD0745" w:rsidP="00CD0745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CD0745" w14:paraId="3BB30EE1" w14:textId="77777777" w:rsidTr="00137967">
        <w:trPr>
          <w:cantSplit/>
          <w:jc w:val="center"/>
        </w:trPr>
        <w:tc>
          <w:tcPr>
            <w:tcW w:w="4812" w:type="dxa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4CE5A274" w14:textId="77777777" w:rsidR="00CD0745" w:rsidRPr="00CD0745" w:rsidRDefault="00CD0745" w:rsidP="00CD0745">
            <w:pPr>
              <w:spacing w:before="60" w:after="60"/>
              <w:rPr>
                <w:i/>
                <w:sz w:val="24"/>
                <w:szCs w:val="24"/>
              </w:rPr>
            </w:pPr>
            <w:r w:rsidRPr="00CD0745">
              <w:rPr>
                <w:i/>
                <w:sz w:val="24"/>
                <w:szCs w:val="24"/>
              </w:rPr>
              <w:t>Kutatóhely</w:t>
            </w:r>
            <w:r w:rsidR="003B31FF">
              <w:rPr>
                <w:i/>
                <w:sz w:val="24"/>
                <w:szCs w:val="24"/>
              </w:rPr>
              <w:t xml:space="preserve"> / </w:t>
            </w:r>
            <w:r w:rsidR="003B31FF" w:rsidRPr="003B31FF">
              <w:rPr>
                <w:i/>
                <w:sz w:val="24"/>
                <w:szCs w:val="24"/>
                <w:lang w:val="en-US"/>
              </w:rPr>
              <w:t xml:space="preserve">Research </w:t>
            </w:r>
            <w:r w:rsidR="00A229DC">
              <w:rPr>
                <w:i/>
                <w:sz w:val="24"/>
                <w:szCs w:val="24"/>
                <w:lang w:val="en-US"/>
              </w:rPr>
              <w:t>site</w:t>
            </w:r>
            <w:r w:rsidRPr="00CD0745">
              <w:rPr>
                <w:i/>
                <w:sz w:val="24"/>
                <w:szCs w:val="24"/>
              </w:rPr>
              <w:t>:</w:t>
            </w:r>
          </w:p>
        </w:tc>
        <w:tc>
          <w:tcPr>
            <w:tcW w:w="509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20962917" w14:textId="77777777" w:rsidR="00CD0745" w:rsidRDefault="00CD0745" w:rsidP="00CD0745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CD0745" w14:paraId="7CCAC4B5" w14:textId="77777777" w:rsidTr="00137967">
        <w:trPr>
          <w:cantSplit/>
          <w:jc w:val="center"/>
        </w:trPr>
        <w:tc>
          <w:tcPr>
            <w:tcW w:w="4812" w:type="dxa"/>
            <w:tcBorders>
              <w:top w:val="single" w:sz="2" w:space="0" w:color="auto"/>
              <w:left w:val="single" w:sz="24" w:space="0" w:color="auto"/>
              <w:bottom w:val="single" w:sz="18" w:space="0" w:color="auto"/>
              <w:right w:val="single" w:sz="2" w:space="0" w:color="auto"/>
            </w:tcBorders>
          </w:tcPr>
          <w:p w14:paraId="5F4E9811" w14:textId="77777777" w:rsidR="00CD0745" w:rsidRPr="00CD0745" w:rsidRDefault="00CD0745" w:rsidP="00CD0745">
            <w:pPr>
              <w:spacing w:before="60" w:after="60"/>
              <w:rPr>
                <w:i/>
                <w:sz w:val="24"/>
                <w:szCs w:val="24"/>
              </w:rPr>
            </w:pPr>
            <w:r w:rsidRPr="00CD0745">
              <w:rPr>
                <w:i/>
                <w:sz w:val="24"/>
                <w:szCs w:val="24"/>
              </w:rPr>
              <w:t>Telefon, e-mail</w:t>
            </w:r>
            <w:r w:rsidR="003B31FF">
              <w:rPr>
                <w:i/>
                <w:sz w:val="24"/>
                <w:szCs w:val="24"/>
              </w:rPr>
              <w:t xml:space="preserve"> / Phone, E-mail</w:t>
            </w:r>
            <w:r w:rsidRPr="00CD0745">
              <w:rPr>
                <w:i/>
                <w:sz w:val="24"/>
                <w:szCs w:val="24"/>
              </w:rPr>
              <w:t>:</w:t>
            </w:r>
          </w:p>
        </w:tc>
        <w:tc>
          <w:tcPr>
            <w:tcW w:w="5095" w:type="dxa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4" w:space="0" w:color="auto"/>
            </w:tcBorders>
          </w:tcPr>
          <w:p w14:paraId="652CA535" w14:textId="77777777" w:rsidR="00CD0745" w:rsidRDefault="00CD0745" w:rsidP="00CD0745">
            <w:pPr>
              <w:pStyle w:val="lfej"/>
              <w:tabs>
                <w:tab w:val="clear" w:pos="9071"/>
              </w:tabs>
              <w:spacing w:before="60" w:after="60"/>
              <w:rPr>
                <w:sz w:val="24"/>
                <w:szCs w:val="24"/>
                <w:lang w:val="hu-HU"/>
              </w:rPr>
            </w:pPr>
          </w:p>
        </w:tc>
      </w:tr>
      <w:tr w:rsidR="00C46A86" w14:paraId="0B0DF471" w14:textId="77777777" w:rsidTr="003B31FF">
        <w:trPr>
          <w:cantSplit/>
          <w:trHeight w:val="204"/>
          <w:jc w:val="center"/>
        </w:trPr>
        <w:tc>
          <w:tcPr>
            <w:tcW w:w="6230" w:type="dxa"/>
            <w:gridSpan w:val="2"/>
            <w:tcBorders>
              <w:top w:val="single" w:sz="18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09E94786" w14:textId="77777777" w:rsidR="00C46A86" w:rsidRDefault="00CB36E6" w:rsidP="00CB36E6">
            <w:pPr>
              <w:spacing w:before="60" w:after="60"/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Teljesített tantárgyak a képzés kezdetétől</w:t>
            </w:r>
            <w:r w:rsidR="003B31FF">
              <w:rPr>
                <w:b/>
                <w:i/>
                <w:sz w:val="24"/>
                <w:szCs w:val="24"/>
              </w:rPr>
              <w:t xml:space="preserve"> /</w:t>
            </w:r>
          </w:p>
          <w:p w14:paraId="55698538" w14:textId="77777777" w:rsidR="003B31FF" w:rsidRPr="003B31FF" w:rsidRDefault="003B31FF" w:rsidP="00CB36E6">
            <w:pPr>
              <w:spacing w:before="60" w:after="60"/>
              <w:jc w:val="center"/>
              <w:rPr>
                <w:b/>
                <w:i/>
                <w:sz w:val="24"/>
                <w:szCs w:val="24"/>
                <w:lang w:val="en-US"/>
              </w:rPr>
            </w:pPr>
            <w:r w:rsidRPr="003B31FF">
              <w:rPr>
                <w:b/>
                <w:i/>
                <w:sz w:val="24"/>
                <w:szCs w:val="24"/>
                <w:lang w:val="en-US"/>
              </w:rPr>
              <w:t>Completed subjects from the beginning of the training</w:t>
            </w:r>
            <w:r w:rsidR="00647F24">
              <w:rPr>
                <w:b/>
                <w:i/>
                <w:sz w:val="24"/>
                <w:szCs w:val="24"/>
                <w:lang w:val="en-US"/>
              </w:rPr>
              <w:t xml:space="preserve"> programme </w:t>
            </w:r>
          </w:p>
        </w:tc>
        <w:tc>
          <w:tcPr>
            <w:tcW w:w="226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288F42" w14:textId="77777777" w:rsidR="00C46A86" w:rsidRDefault="00CB36E6" w:rsidP="00CB36E6">
            <w:pPr>
              <w:spacing w:before="60" w:after="60"/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Teljesítés féléve</w:t>
            </w:r>
            <w:r w:rsidR="003B31FF">
              <w:rPr>
                <w:b/>
                <w:i/>
                <w:sz w:val="24"/>
                <w:szCs w:val="24"/>
              </w:rPr>
              <w:t xml:space="preserve"> /</w:t>
            </w:r>
          </w:p>
          <w:p w14:paraId="4B0CAF9E" w14:textId="77777777" w:rsidR="003B31FF" w:rsidRPr="003B31FF" w:rsidRDefault="00647F24" w:rsidP="00CB36E6">
            <w:pPr>
              <w:spacing w:before="60" w:after="60"/>
              <w:jc w:val="center"/>
              <w:rPr>
                <w:b/>
                <w:i/>
                <w:sz w:val="24"/>
                <w:szCs w:val="24"/>
                <w:lang w:val="en-US"/>
              </w:rPr>
            </w:pPr>
            <w:r>
              <w:rPr>
                <w:b/>
                <w:i/>
                <w:sz w:val="24"/>
                <w:szCs w:val="24"/>
                <w:lang w:val="en-US"/>
              </w:rPr>
              <w:t>Semester when the subject was completed</w:t>
            </w:r>
          </w:p>
        </w:tc>
        <w:tc>
          <w:tcPr>
            <w:tcW w:w="140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40BA15AB" w14:textId="77777777" w:rsidR="00C46A86" w:rsidRDefault="00CB36E6" w:rsidP="00CB36E6">
            <w:pPr>
              <w:spacing w:before="60" w:after="60"/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Kredit</w:t>
            </w:r>
            <w:r w:rsidR="003B31FF">
              <w:rPr>
                <w:b/>
                <w:i/>
                <w:sz w:val="24"/>
                <w:szCs w:val="24"/>
              </w:rPr>
              <w:t xml:space="preserve"> /</w:t>
            </w:r>
          </w:p>
          <w:p w14:paraId="3DDE0FB9" w14:textId="77777777" w:rsidR="003B31FF" w:rsidRPr="00017134" w:rsidRDefault="003B31FF" w:rsidP="00CB36E6">
            <w:pPr>
              <w:spacing w:before="60" w:after="60"/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Credit</w:t>
            </w:r>
          </w:p>
        </w:tc>
      </w:tr>
      <w:tr w:rsidR="00C46A86" w14:paraId="1D105EC8" w14:textId="77777777" w:rsidTr="003B31FF">
        <w:trPr>
          <w:cantSplit/>
          <w:trHeight w:val="203"/>
          <w:jc w:val="center"/>
        </w:trPr>
        <w:tc>
          <w:tcPr>
            <w:tcW w:w="6230" w:type="dxa"/>
            <w:gridSpan w:val="2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31674A6D" w14:textId="77777777" w:rsidR="00C46A86" w:rsidRPr="00017134" w:rsidRDefault="00C46A86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9EF3FD" w14:textId="77777777" w:rsidR="00C46A86" w:rsidRPr="00017134" w:rsidRDefault="00C46A86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07031A30" w14:textId="77777777" w:rsidR="00C46A86" w:rsidRPr="00017134" w:rsidRDefault="00C46A86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</w:tr>
      <w:tr w:rsidR="00C46A86" w14:paraId="67DBBF7B" w14:textId="77777777" w:rsidTr="003B31FF">
        <w:trPr>
          <w:cantSplit/>
          <w:trHeight w:val="203"/>
          <w:jc w:val="center"/>
        </w:trPr>
        <w:tc>
          <w:tcPr>
            <w:tcW w:w="6230" w:type="dxa"/>
            <w:gridSpan w:val="2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1810F31A" w14:textId="77777777" w:rsidR="00C46A86" w:rsidRPr="00017134" w:rsidRDefault="00C46A86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4AFB1E" w14:textId="77777777" w:rsidR="00C46A86" w:rsidRPr="00017134" w:rsidRDefault="00C46A86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2090A377" w14:textId="77777777" w:rsidR="00C46A86" w:rsidRPr="00017134" w:rsidRDefault="00C46A86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</w:tr>
      <w:tr w:rsidR="0098036B" w14:paraId="0A20DE1B" w14:textId="77777777" w:rsidTr="003B31FF">
        <w:trPr>
          <w:cantSplit/>
          <w:trHeight w:val="203"/>
          <w:jc w:val="center"/>
        </w:trPr>
        <w:tc>
          <w:tcPr>
            <w:tcW w:w="6230" w:type="dxa"/>
            <w:gridSpan w:val="2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744DB4D0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1E7550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7F8771AC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</w:tr>
      <w:tr w:rsidR="0098036B" w14:paraId="083A8216" w14:textId="77777777" w:rsidTr="003B31FF">
        <w:trPr>
          <w:cantSplit/>
          <w:trHeight w:val="203"/>
          <w:jc w:val="center"/>
        </w:trPr>
        <w:tc>
          <w:tcPr>
            <w:tcW w:w="6230" w:type="dxa"/>
            <w:gridSpan w:val="2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29F566C9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74F09B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0F3F3E02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</w:tr>
      <w:tr w:rsidR="0098036B" w14:paraId="380C85EF" w14:textId="77777777" w:rsidTr="003B31FF">
        <w:trPr>
          <w:cantSplit/>
          <w:trHeight w:val="203"/>
          <w:jc w:val="center"/>
        </w:trPr>
        <w:tc>
          <w:tcPr>
            <w:tcW w:w="6230" w:type="dxa"/>
            <w:gridSpan w:val="2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479D31AD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878FB6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0FA13F78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</w:tr>
      <w:tr w:rsidR="0098036B" w14:paraId="3AD4839E" w14:textId="77777777" w:rsidTr="003B31FF">
        <w:trPr>
          <w:cantSplit/>
          <w:trHeight w:val="203"/>
          <w:jc w:val="center"/>
        </w:trPr>
        <w:tc>
          <w:tcPr>
            <w:tcW w:w="6230" w:type="dxa"/>
            <w:gridSpan w:val="2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537AE329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6984B9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6715651A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</w:tr>
      <w:tr w:rsidR="0098036B" w14:paraId="54AA667F" w14:textId="77777777" w:rsidTr="003B31FF">
        <w:trPr>
          <w:cantSplit/>
          <w:trHeight w:val="203"/>
          <w:jc w:val="center"/>
        </w:trPr>
        <w:tc>
          <w:tcPr>
            <w:tcW w:w="6230" w:type="dxa"/>
            <w:gridSpan w:val="2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05CA10D4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F452FB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3F204957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</w:tr>
      <w:tr w:rsidR="0098036B" w14:paraId="1A63922D" w14:textId="77777777" w:rsidTr="003B31FF">
        <w:trPr>
          <w:cantSplit/>
          <w:trHeight w:val="203"/>
          <w:jc w:val="center"/>
        </w:trPr>
        <w:tc>
          <w:tcPr>
            <w:tcW w:w="6230" w:type="dxa"/>
            <w:gridSpan w:val="2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282AF273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A3F73A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3750308E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</w:tr>
      <w:tr w:rsidR="0098036B" w14:paraId="198C2D40" w14:textId="77777777" w:rsidTr="003B31FF">
        <w:trPr>
          <w:cantSplit/>
          <w:trHeight w:val="203"/>
          <w:jc w:val="center"/>
        </w:trPr>
        <w:tc>
          <w:tcPr>
            <w:tcW w:w="6230" w:type="dxa"/>
            <w:gridSpan w:val="2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78EB92F9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72575E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3D8E5CD5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</w:tr>
      <w:tr w:rsidR="0098036B" w14:paraId="7FE55DE1" w14:textId="77777777" w:rsidTr="003B31FF">
        <w:trPr>
          <w:cantSplit/>
          <w:trHeight w:val="203"/>
          <w:jc w:val="center"/>
        </w:trPr>
        <w:tc>
          <w:tcPr>
            <w:tcW w:w="6230" w:type="dxa"/>
            <w:gridSpan w:val="2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31B0B556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2969D9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46CEA038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</w:tr>
      <w:tr w:rsidR="0098036B" w14:paraId="5AE4925F" w14:textId="77777777" w:rsidTr="003B31FF">
        <w:trPr>
          <w:cantSplit/>
          <w:trHeight w:val="203"/>
          <w:jc w:val="center"/>
        </w:trPr>
        <w:tc>
          <w:tcPr>
            <w:tcW w:w="6230" w:type="dxa"/>
            <w:gridSpan w:val="2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1D4F8344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6B8B5E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4ECE4973" w14:textId="77777777" w:rsidR="0098036B" w:rsidRPr="00017134" w:rsidRDefault="0098036B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</w:tr>
      <w:tr w:rsidR="00C46A86" w14:paraId="68CF9119" w14:textId="77777777" w:rsidTr="003B31FF">
        <w:trPr>
          <w:cantSplit/>
          <w:trHeight w:val="203"/>
          <w:jc w:val="center"/>
        </w:trPr>
        <w:tc>
          <w:tcPr>
            <w:tcW w:w="6230" w:type="dxa"/>
            <w:gridSpan w:val="2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0DD03F4D" w14:textId="77777777" w:rsidR="00C46A86" w:rsidRPr="00017134" w:rsidRDefault="00C46A86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1918F6" w14:textId="77777777" w:rsidR="00C46A86" w:rsidRPr="00017134" w:rsidRDefault="00C46A86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22DF3A62" w14:textId="77777777" w:rsidR="00C46A86" w:rsidRPr="00017134" w:rsidRDefault="00C46A86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</w:tr>
      <w:tr w:rsidR="00C46A86" w14:paraId="654B73E6" w14:textId="77777777" w:rsidTr="003B31FF">
        <w:trPr>
          <w:cantSplit/>
          <w:trHeight w:val="203"/>
          <w:jc w:val="center"/>
        </w:trPr>
        <w:tc>
          <w:tcPr>
            <w:tcW w:w="6230" w:type="dxa"/>
            <w:gridSpan w:val="2"/>
            <w:tcBorders>
              <w:top w:val="single" w:sz="2" w:space="0" w:color="auto"/>
              <w:left w:val="single" w:sz="24" w:space="0" w:color="auto"/>
              <w:bottom w:val="single" w:sz="2" w:space="0" w:color="auto"/>
              <w:right w:val="single" w:sz="2" w:space="0" w:color="auto"/>
            </w:tcBorders>
          </w:tcPr>
          <w:p w14:paraId="7DFE6191" w14:textId="77777777" w:rsidR="00C46A86" w:rsidRPr="00017134" w:rsidRDefault="00C46A86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F1F0B0" w14:textId="77777777" w:rsidR="00C46A86" w:rsidRPr="00017134" w:rsidRDefault="00C46A86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14:paraId="36AB50E7" w14:textId="77777777" w:rsidR="00C46A86" w:rsidRPr="00017134" w:rsidRDefault="00C46A86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</w:tr>
      <w:tr w:rsidR="00CB36E6" w14:paraId="659D6CA7" w14:textId="77777777" w:rsidTr="00B63986">
        <w:trPr>
          <w:cantSplit/>
          <w:trHeight w:val="203"/>
          <w:jc w:val="center"/>
        </w:trPr>
        <w:tc>
          <w:tcPr>
            <w:tcW w:w="8498" w:type="dxa"/>
            <w:gridSpan w:val="3"/>
            <w:tcBorders>
              <w:top w:val="single" w:sz="2" w:space="0" w:color="auto"/>
              <w:left w:val="single" w:sz="24" w:space="0" w:color="auto"/>
              <w:bottom w:val="single" w:sz="18" w:space="0" w:color="auto"/>
              <w:right w:val="single" w:sz="2" w:space="0" w:color="auto"/>
            </w:tcBorders>
          </w:tcPr>
          <w:p w14:paraId="1AAA316C" w14:textId="77777777" w:rsidR="00CB36E6" w:rsidRPr="00017134" w:rsidRDefault="00CB36E6" w:rsidP="00CB36E6">
            <w:pPr>
              <w:spacing w:before="60" w:after="60"/>
              <w:jc w:val="right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Összesen</w:t>
            </w:r>
            <w:r w:rsidR="003B31FF">
              <w:rPr>
                <w:b/>
                <w:i/>
                <w:sz w:val="24"/>
                <w:szCs w:val="24"/>
              </w:rPr>
              <w:t xml:space="preserve"> / Total</w:t>
            </w:r>
            <w:r>
              <w:rPr>
                <w:b/>
                <w:i/>
                <w:sz w:val="24"/>
                <w:szCs w:val="24"/>
              </w:rPr>
              <w:t>:</w:t>
            </w:r>
          </w:p>
        </w:tc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4" w:space="0" w:color="auto"/>
            </w:tcBorders>
          </w:tcPr>
          <w:p w14:paraId="0E36C12C" w14:textId="77777777" w:rsidR="00CB36E6" w:rsidRPr="00017134" w:rsidRDefault="00CB36E6" w:rsidP="00CB36E6">
            <w:pPr>
              <w:spacing w:before="60" w:after="60"/>
              <w:rPr>
                <w:b/>
                <w:i/>
                <w:sz w:val="24"/>
                <w:szCs w:val="24"/>
              </w:rPr>
            </w:pPr>
          </w:p>
        </w:tc>
      </w:tr>
      <w:tr w:rsidR="00017134" w14:paraId="37CD2DB3" w14:textId="77777777" w:rsidTr="003B31FF">
        <w:trPr>
          <w:cantSplit/>
          <w:trHeight w:val="2545"/>
          <w:jc w:val="center"/>
        </w:trPr>
        <w:tc>
          <w:tcPr>
            <w:tcW w:w="9907" w:type="dxa"/>
            <w:gridSpan w:val="4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</w:tcPr>
          <w:p w14:paraId="635E414C" w14:textId="77777777" w:rsidR="00017134" w:rsidRDefault="00017134" w:rsidP="003D60E8">
            <w:pPr>
              <w:spacing w:before="120" w:after="120"/>
              <w:rPr>
                <w:i/>
                <w:sz w:val="24"/>
                <w:szCs w:val="24"/>
              </w:rPr>
            </w:pPr>
            <w:r w:rsidRPr="00B20E14">
              <w:rPr>
                <w:b/>
                <w:i/>
                <w:sz w:val="24"/>
                <w:szCs w:val="24"/>
              </w:rPr>
              <w:lastRenderedPageBreak/>
              <w:t>Oktatási tevékenység</w:t>
            </w:r>
            <w:r w:rsidR="00CD0745">
              <w:rPr>
                <w:sz w:val="24"/>
                <w:szCs w:val="24"/>
              </w:rPr>
              <w:t xml:space="preserve"> </w:t>
            </w:r>
            <w:r w:rsidR="00CD0745" w:rsidRPr="0004495E">
              <w:rPr>
                <w:i/>
                <w:sz w:val="24"/>
                <w:szCs w:val="24"/>
              </w:rPr>
              <w:t>(óraszám, tárgynév</w:t>
            </w:r>
            <w:r w:rsidR="00CB36E6">
              <w:rPr>
                <w:i/>
                <w:sz w:val="24"/>
                <w:szCs w:val="24"/>
              </w:rPr>
              <w:t xml:space="preserve"> – ha volt ilyen</w:t>
            </w:r>
            <w:r w:rsidR="00CD0745" w:rsidRPr="0004495E">
              <w:rPr>
                <w:i/>
                <w:sz w:val="24"/>
                <w:szCs w:val="24"/>
              </w:rPr>
              <w:t>)</w:t>
            </w:r>
            <w:r w:rsidR="003B31FF">
              <w:rPr>
                <w:i/>
                <w:sz w:val="24"/>
                <w:szCs w:val="24"/>
              </w:rPr>
              <w:t xml:space="preserve"> /</w:t>
            </w:r>
          </w:p>
          <w:p w14:paraId="31FBD967" w14:textId="77777777" w:rsidR="003B31FF" w:rsidRPr="003B31FF" w:rsidRDefault="003B31FF" w:rsidP="003B31FF">
            <w:pPr>
              <w:rPr>
                <w:i/>
                <w:sz w:val="24"/>
                <w:szCs w:val="24"/>
                <w:lang w:val="en-US"/>
              </w:rPr>
            </w:pPr>
            <w:r w:rsidRPr="003B31FF">
              <w:rPr>
                <w:b/>
                <w:i/>
                <w:sz w:val="24"/>
                <w:szCs w:val="24"/>
                <w:lang w:val="en-US"/>
              </w:rPr>
              <w:t xml:space="preserve">Teaching </w:t>
            </w:r>
            <w:r w:rsidR="00077B4C">
              <w:rPr>
                <w:b/>
                <w:i/>
                <w:sz w:val="24"/>
                <w:szCs w:val="24"/>
                <w:lang w:val="en-US"/>
              </w:rPr>
              <w:t>experience</w:t>
            </w:r>
            <w:r w:rsidRPr="003B31FF">
              <w:rPr>
                <w:i/>
                <w:sz w:val="24"/>
                <w:szCs w:val="24"/>
                <w:lang w:val="en-US"/>
              </w:rPr>
              <w:t xml:space="preserve"> (lesson number, subject name - if there was </w:t>
            </w:r>
            <w:r>
              <w:rPr>
                <w:i/>
                <w:sz w:val="24"/>
                <w:szCs w:val="24"/>
                <w:lang w:val="en-US"/>
              </w:rPr>
              <w:t>such activity</w:t>
            </w:r>
            <w:r w:rsidRPr="003B31FF">
              <w:rPr>
                <w:i/>
                <w:sz w:val="24"/>
                <w:szCs w:val="24"/>
                <w:lang w:val="en-US"/>
              </w:rPr>
              <w:t>)</w:t>
            </w:r>
          </w:p>
          <w:p w14:paraId="25D00143" w14:textId="77777777" w:rsidR="008C3286" w:rsidRPr="00B20E14" w:rsidRDefault="008C3286" w:rsidP="003D60E8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CD0745" w14:paraId="4F83FCC7" w14:textId="77777777" w:rsidTr="003B31FF">
        <w:trPr>
          <w:cantSplit/>
          <w:trHeight w:val="3354"/>
          <w:jc w:val="center"/>
        </w:trPr>
        <w:tc>
          <w:tcPr>
            <w:tcW w:w="9907" w:type="dxa"/>
            <w:gridSpan w:val="4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</w:tcPr>
          <w:p w14:paraId="555EF502" w14:textId="77777777" w:rsidR="00CD0745" w:rsidRPr="00CD0745" w:rsidRDefault="00CD0745" w:rsidP="003D60E8">
            <w:pPr>
              <w:spacing w:before="120" w:after="120"/>
              <w:rPr>
                <w:b/>
                <w:i/>
                <w:sz w:val="24"/>
                <w:szCs w:val="24"/>
              </w:rPr>
            </w:pPr>
            <w:r w:rsidRPr="00CD0745">
              <w:rPr>
                <w:b/>
                <w:i/>
                <w:sz w:val="24"/>
                <w:szCs w:val="24"/>
              </w:rPr>
              <w:t>Témavezető</w:t>
            </w:r>
            <w:r w:rsidR="00F42653">
              <w:rPr>
                <w:b/>
                <w:i/>
                <w:sz w:val="24"/>
                <w:szCs w:val="24"/>
              </w:rPr>
              <w:t>(k)</w:t>
            </w:r>
            <w:r w:rsidRPr="00CD0745">
              <w:rPr>
                <w:b/>
                <w:i/>
                <w:sz w:val="24"/>
                <w:szCs w:val="24"/>
              </w:rPr>
              <w:t xml:space="preserve"> véleménye</w:t>
            </w:r>
            <w:r w:rsidR="003B31FF">
              <w:rPr>
                <w:b/>
                <w:i/>
                <w:sz w:val="24"/>
                <w:szCs w:val="24"/>
              </w:rPr>
              <w:t xml:space="preserve"> / </w:t>
            </w:r>
            <w:r w:rsidR="003B31FF" w:rsidRPr="003B31FF">
              <w:rPr>
                <w:b/>
                <w:i/>
                <w:sz w:val="24"/>
                <w:szCs w:val="24"/>
                <w:lang w:val="en-US"/>
              </w:rPr>
              <w:t>Opinion of supervisor</w:t>
            </w:r>
            <w:r w:rsidR="003B31FF">
              <w:rPr>
                <w:b/>
                <w:i/>
                <w:sz w:val="24"/>
                <w:szCs w:val="24"/>
              </w:rPr>
              <w:t>(s)</w:t>
            </w:r>
          </w:p>
          <w:p w14:paraId="36EA246B" w14:textId="77777777" w:rsidR="00CD0745" w:rsidRPr="00306692" w:rsidRDefault="00CD0745" w:rsidP="003D60E8">
            <w:pPr>
              <w:spacing w:before="120" w:after="120"/>
              <w:rPr>
                <w:sz w:val="24"/>
                <w:szCs w:val="24"/>
              </w:rPr>
            </w:pPr>
          </w:p>
        </w:tc>
      </w:tr>
    </w:tbl>
    <w:p w14:paraId="15854B51" w14:textId="77777777" w:rsidR="00CD0745" w:rsidRDefault="00CD0745" w:rsidP="00FF5334">
      <w:pPr>
        <w:tabs>
          <w:tab w:val="left" w:pos="6804"/>
        </w:tabs>
        <w:rPr>
          <w:sz w:val="24"/>
          <w:szCs w:val="24"/>
        </w:rPr>
      </w:pPr>
    </w:p>
    <w:p w14:paraId="35A720EB" w14:textId="77777777" w:rsidR="00E501C3" w:rsidRDefault="00E501C3" w:rsidP="00FF5334">
      <w:pPr>
        <w:tabs>
          <w:tab w:val="left" w:pos="6804"/>
        </w:tabs>
        <w:rPr>
          <w:sz w:val="24"/>
          <w:szCs w:val="24"/>
        </w:rPr>
      </w:pPr>
    </w:p>
    <w:tbl>
      <w:tblPr>
        <w:tblW w:w="9907" w:type="dxa"/>
        <w:jc w:val="center"/>
        <w:tblBorders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0"/>
        <w:gridCol w:w="4394"/>
        <w:gridCol w:w="1843"/>
        <w:gridCol w:w="850"/>
        <w:gridCol w:w="709"/>
        <w:gridCol w:w="709"/>
        <w:gridCol w:w="842"/>
      </w:tblGrid>
      <w:tr w:rsidR="00CD0745" w:rsidRPr="00CF65FC" w14:paraId="31C42EEB" w14:textId="77777777" w:rsidTr="00FC13D5">
        <w:trPr>
          <w:cantSplit/>
          <w:trHeight w:val="437"/>
          <w:jc w:val="center"/>
        </w:trPr>
        <w:tc>
          <w:tcPr>
            <w:tcW w:w="9907" w:type="dxa"/>
            <w:gridSpan w:val="7"/>
            <w:tcBorders>
              <w:top w:val="single" w:sz="18" w:space="0" w:color="auto"/>
              <w:left w:val="single" w:sz="24" w:space="0" w:color="auto"/>
              <w:bottom w:val="single" w:sz="2" w:space="0" w:color="auto"/>
              <w:right w:val="single" w:sz="24" w:space="0" w:color="auto"/>
            </w:tcBorders>
            <w:vAlign w:val="center"/>
          </w:tcPr>
          <w:p w14:paraId="67A69D94" w14:textId="77777777" w:rsidR="003B31FF" w:rsidRDefault="00CD0745" w:rsidP="00CB36E6">
            <w:pPr>
              <w:spacing w:before="120" w:after="120"/>
              <w:jc w:val="center"/>
              <w:rPr>
                <w:b/>
                <w:i/>
                <w:sz w:val="24"/>
                <w:szCs w:val="24"/>
              </w:rPr>
            </w:pPr>
            <w:r>
              <w:br w:type="page"/>
            </w:r>
            <w:r>
              <w:br w:type="page"/>
            </w:r>
            <w:r>
              <w:br w:type="page"/>
            </w:r>
            <w:r w:rsidRPr="00CD0745">
              <w:rPr>
                <w:b/>
                <w:i/>
                <w:sz w:val="24"/>
                <w:szCs w:val="24"/>
              </w:rPr>
              <w:t>Publikáció</w:t>
            </w:r>
            <w:r w:rsidR="0004495E">
              <w:rPr>
                <w:b/>
                <w:i/>
                <w:sz w:val="24"/>
                <w:szCs w:val="24"/>
              </w:rPr>
              <w:t>k</w:t>
            </w:r>
            <w:r w:rsidRPr="00CD0745">
              <w:rPr>
                <w:b/>
                <w:i/>
                <w:sz w:val="24"/>
                <w:szCs w:val="24"/>
              </w:rPr>
              <w:t xml:space="preserve"> </w:t>
            </w:r>
            <w:r w:rsidR="0004495E">
              <w:rPr>
                <w:b/>
                <w:i/>
                <w:sz w:val="24"/>
                <w:szCs w:val="24"/>
              </w:rPr>
              <w:t>listája</w:t>
            </w:r>
            <w:r w:rsidRPr="00CD0745">
              <w:rPr>
                <w:b/>
                <w:i/>
                <w:sz w:val="24"/>
                <w:szCs w:val="24"/>
              </w:rPr>
              <w:t xml:space="preserve"> a PhD képzés kezdetétől</w:t>
            </w:r>
            <w:r w:rsidR="003B31FF">
              <w:rPr>
                <w:b/>
                <w:i/>
                <w:sz w:val="24"/>
                <w:szCs w:val="24"/>
              </w:rPr>
              <w:t xml:space="preserve"> / </w:t>
            </w:r>
          </w:p>
          <w:p w14:paraId="7DF8182B" w14:textId="77777777" w:rsidR="00CD0745" w:rsidRPr="003B31FF" w:rsidRDefault="003B31FF" w:rsidP="003B31FF">
            <w:pPr>
              <w:spacing w:after="120"/>
              <w:jc w:val="center"/>
              <w:rPr>
                <w:b/>
                <w:i/>
                <w:sz w:val="24"/>
                <w:szCs w:val="24"/>
                <w:lang w:val="en-US"/>
              </w:rPr>
            </w:pPr>
            <w:r w:rsidRPr="003B31FF">
              <w:rPr>
                <w:b/>
                <w:i/>
                <w:sz w:val="24"/>
                <w:szCs w:val="24"/>
                <w:lang w:val="en-US"/>
              </w:rPr>
              <w:t>List of publications from the beginning of the training</w:t>
            </w:r>
            <w:r w:rsidR="00647F24">
              <w:rPr>
                <w:b/>
                <w:i/>
                <w:sz w:val="24"/>
                <w:szCs w:val="24"/>
                <w:lang w:val="en-US"/>
              </w:rPr>
              <w:t xml:space="preserve"> programme</w:t>
            </w:r>
          </w:p>
        </w:tc>
      </w:tr>
      <w:tr w:rsidR="00F42653" w:rsidRPr="00F75AFB" w14:paraId="18CAD14D" w14:textId="77777777" w:rsidTr="003B31FF">
        <w:trPr>
          <w:cantSplit/>
          <w:trHeight w:val="412"/>
          <w:jc w:val="center"/>
        </w:trPr>
        <w:tc>
          <w:tcPr>
            <w:tcW w:w="560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48CC9B" w14:textId="77777777" w:rsidR="00F42653" w:rsidRPr="00CD0745" w:rsidRDefault="00F42653" w:rsidP="00CB36E6">
            <w:pPr>
              <w:spacing w:before="60" w:after="60"/>
              <w:jc w:val="center"/>
              <w:rPr>
                <w:b/>
                <w:bCs/>
                <w:i/>
                <w:sz w:val="24"/>
                <w:szCs w:val="24"/>
              </w:rPr>
            </w:pPr>
            <w:r>
              <w:rPr>
                <w:b/>
                <w:bCs/>
                <w:i/>
                <w:sz w:val="24"/>
                <w:szCs w:val="24"/>
              </w:rPr>
              <w:t>No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DE2AFA" w14:textId="77777777" w:rsidR="00F42653" w:rsidRPr="00CD0745" w:rsidRDefault="00F42653" w:rsidP="00CB36E6">
            <w:pPr>
              <w:spacing w:before="60" w:after="60"/>
              <w:jc w:val="center"/>
              <w:rPr>
                <w:b/>
                <w:bCs/>
                <w:i/>
                <w:sz w:val="24"/>
                <w:szCs w:val="24"/>
              </w:rPr>
            </w:pPr>
            <w:r>
              <w:rPr>
                <w:b/>
                <w:bCs/>
                <w:i/>
                <w:sz w:val="24"/>
                <w:szCs w:val="24"/>
              </w:rPr>
              <w:t>Cím</w:t>
            </w:r>
            <w:r w:rsidR="003B31FF">
              <w:rPr>
                <w:b/>
                <w:bCs/>
                <w:i/>
                <w:sz w:val="24"/>
                <w:szCs w:val="24"/>
              </w:rPr>
              <w:t xml:space="preserve"> / </w:t>
            </w:r>
            <w:r w:rsidR="003B31FF" w:rsidRPr="003B31FF">
              <w:rPr>
                <w:b/>
                <w:bCs/>
                <w:i/>
                <w:sz w:val="24"/>
                <w:szCs w:val="24"/>
                <w:lang w:val="en-US"/>
              </w:rPr>
              <w:t>Title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239C67" w14:textId="77777777" w:rsidR="00F42653" w:rsidRPr="003B31FF" w:rsidRDefault="00F42653" w:rsidP="003B31FF">
            <w:pPr>
              <w:jc w:val="center"/>
              <w:rPr>
                <w:b/>
                <w:i/>
                <w:sz w:val="18"/>
                <w:szCs w:val="18"/>
                <w:lang w:val="en-US"/>
              </w:rPr>
            </w:pPr>
            <w:r w:rsidRPr="003B31FF">
              <w:rPr>
                <w:b/>
                <w:i/>
                <w:sz w:val="18"/>
                <w:szCs w:val="18"/>
              </w:rPr>
              <w:t>Folyóirat vagy konferencia neve</w:t>
            </w:r>
            <w:r w:rsidR="003B31FF">
              <w:rPr>
                <w:b/>
                <w:i/>
                <w:sz w:val="18"/>
                <w:szCs w:val="18"/>
              </w:rPr>
              <w:t xml:space="preserve"> / </w:t>
            </w:r>
            <w:r w:rsidR="003B31FF" w:rsidRPr="003B31FF">
              <w:rPr>
                <w:b/>
                <w:i/>
                <w:sz w:val="18"/>
                <w:szCs w:val="18"/>
                <w:lang w:val="en-US"/>
              </w:rPr>
              <w:t>Name of journal or conference</w:t>
            </w:r>
            <w:r w:rsidRPr="003B31FF">
              <w:rPr>
                <w:b/>
                <w:i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33DE41" w14:textId="77777777" w:rsidR="00F42653" w:rsidRPr="00F42653" w:rsidRDefault="00F42653" w:rsidP="00CB36E6">
            <w:pPr>
              <w:spacing w:before="60" w:after="60"/>
              <w:jc w:val="center"/>
              <w:rPr>
                <w:b/>
                <w:i/>
              </w:rPr>
            </w:pPr>
            <w:r w:rsidRPr="00F42653">
              <w:rPr>
                <w:b/>
                <w:i/>
              </w:rPr>
              <w:t>IF, Q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E23E5A" w14:textId="77777777" w:rsidR="00F42653" w:rsidRPr="003B31FF" w:rsidRDefault="00F42653" w:rsidP="003B31FF">
            <w:pPr>
              <w:jc w:val="center"/>
              <w:rPr>
                <w:b/>
                <w:i/>
                <w:sz w:val="18"/>
                <w:szCs w:val="18"/>
              </w:rPr>
            </w:pPr>
            <w:r w:rsidRPr="003B31FF">
              <w:rPr>
                <w:b/>
                <w:i/>
                <w:sz w:val="18"/>
                <w:szCs w:val="18"/>
              </w:rPr>
              <w:t>Összes kredit</w:t>
            </w:r>
            <w:r w:rsidR="003B31FF">
              <w:rPr>
                <w:b/>
                <w:i/>
                <w:sz w:val="18"/>
                <w:szCs w:val="18"/>
              </w:rPr>
              <w:t xml:space="preserve"> / Total credit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427EDB43" w14:textId="77777777" w:rsidR="00F42653" w:rsidRPr="00F42653" w:rsidRDefault="00F42653" w:rsidP="00CB36E6">
            <w:pPr>
              <w:spacing w:before="60" w:after="60"/>
              <w:jc w:val="center"/>
              <w:rPr>
                <w:b/>
                <w:i/>
              </w:rPr>
            </w:pPr>
            <w:r w:rsidRPr="00F42653">
              <w:rPr>
                <w:b/>
                <w:i/>
              </w:rPr>
              <w:t>%</w:t>
            </w:r>
          </w:p>
        </w:tc>
        <w:tc>
          <w:tcPr>
            <w:tcW w:w="842" w:type="dxa"/>
            <w:tcBorders>
              <w:top w:val="nil"/>
              <w:left w:val="double" w:sz="4" w:space="0" w:color="auto"/>
              <w:right w:val="single" w:sz="24" w:space="0" w:color="auto"/>
            </w:tcBorders>
            <w:vAlign w:val="center"/>
          </w:tcPr>
          <w:p w14:paraId="17AE67A5" w14:textId="77777777" w:rsidR="00F42653" w:rsidRPr="00F42653" w:rsidRDefault="00F42653" w:rsidP="00F42653">
            <w:pPr>
              <w:spacing w:before="60" w:after="60"/>
              <w:jc w:val="center"/>
              <w:rPr>
                <w:b/>
                <w:i/>
              </w:rPr>
            </w:pPr>
            <w:r w:rsidRPr="00F42653">
              <w:rPr>
                <w:b/>
                <w:i/>
              </w:rPr>
              <w:t>Kredit</w:t>
            </w:r>
            <w:r w:rsidR="003B31FF">
              <w:rPr>
                <w:b/>
                <w:i/>
              </w:rPr>
              <w:t xml:space="preserve"> / Credit</w:t>
            </w:r>
          </w:p>
        </w:tc>
      </w:tr>
      <w:tr w:rsidR="00F42653" w:rsidRPr="00F75AFB" w14:paraId="53F0E0FF" w14:textId="77777777" w:rsidTr="003B31FF">
        <w:trPr>
          <w:cantSplit/>
          <w:trHeight w:val="412"/>
          <w:jc w:val="center"/>
        </w:trPr>
        <w:tc>
          <w:tcPr>
            <w:tcW w:w="560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CC3ED4" w14:textId="77777777" w:rsidR="00F42653" w:rsidRPr="00F75AFB" w:rsidRDefault="00F42653" w:rsidP="00CB36E6">
            <w:pPr>
              <w:spacing w:before="60" w:after="60"/>
              <w:jc w:val="left"/>
              <w:rPr>
                <w:bCs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932C46" w14:textId="77777777" w:rsidR="00F42653" w:rsidRPr="00F75AFB" w:rsidRDefault="00F42653" w:rsidP="00CB36E6">
            <w:pPr>
              <w:spacing w:before="60" w:after="60"/>
              <w:jc w:val="left"/>
              <w:rPr>
                <w:bCs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164A6D" w14:textId="77777777" w:rsidR="00F42653" w:rsidRPr="00F75AF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321EFF" w14:textId="77777777" w:rsidR="00F42653" w:rsidRPr="00F75AF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DC0FF4" w14:textId="77777777" w:rsidR="00F42653" w:rsidRPr="00F75AF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6E5CCC05" w14:textId="77777777" w:rsidR="00F42653" w:rsidRPr="00F75AF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42" w:type="dxa"/>
            <w:tcBorders>
              <w:left w:val="double" w:sz="4" w:space="0" w:color="auto"/>
              <w:right w:val="single" w:sz="24" w:space="0" w:color="auto"/>
            </w:tcBorders>
            <w:vAlign w:val="center"/>
          </w:tcPr>
          <w:p w14:paraId="790BC77C" w14:textId="77777777" w:rsidR="00F42653" w:rsidRPr="00F75AF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</w:tr>
      <w:tr w:rsidR="00F42653" w:rsidRPr="00F75AFB" w14:paraId="4DDEFE99" w14:textId="77777777" w:rsidTr="003B31FF">
        <w:trPr>
          <w:cantSplit/>
          <w:trHeight w:val="412"/>
          <w:jc w:val="center"/>
        </w:trPr>
        <w:tc>
          <w:tcPr>
            <w:tcW w:w="560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F487B4" w14:textId="77777777" w:rsidR="00F42653" w:rsidRPr="00F75AFB" w:rsidRDefault="00F42653" w:rsidP="00CB36E6">
            <w:pPr>
              <w:spacing w:before="60" w:after="60"/>
              <w:jc w:val="left"/>
              <w:rPr>
                <w:bCs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06E1E6" w14:textId="77777777" w:rsidR="00F42653" w:rsidRPr="00F75AFB" w:rsidRDefault="00F42653" w:rsidP="00CB36E6">
            <w:pPr>
              <w:spacing w:before="60" w:after="60"/>
              <w:jc w:val="left"/>
              <w:rPr>
                <w:bCs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1528C6" w14:textId="77777777" w:rsidR="00F42653" w:rsidRPr="00F75AF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C9DCE9" w14:textId="77777777" w:rsidR="00F42653" w:rsidRPr="00F75AF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2CE48E" w14:textId="77777777" w:rsidR="00F42653" w:rsidRPr="00F75AF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B491CFD" w14:textId="77777777" w:rsidR="00F42653" w:rsidRPr="00F75AF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42" w:type="dxa"/>
            <w:tcBorders>
              <w:left w:val="double" w:sz="4" w:space="0" w:color="auto"/>
              <w:right w:val="single" w:sz="24" w:space="0" w:color="auto"/>
            </w:tcBorders>
            <w:vAlign w:val="center"/>
          </w:tcPr>
          <w:p w14:paraId="5EE9E40F" w14:textId="77777777" w:rsidR="00F42653" w:rsidRPr="00F75AF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</w:tr>
      <w:tr w:rsidR="00F42653" w:rsidRPr="00F75AFB" w14:paraId="7001CB42" w14:textId="77777777" w:rsidTr="003B31FF">
        <w:trPr>
          <w:cantSplit/>
          <w:trHeight w:val="412"/>
          <w:jc w:val="center"/>
        </w:trPr>
        <w:tc>
          <w:tcPr>
            <w:tcW w:w="560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DA03AD" w14:textId="77777777" w:rsidR="00F42653" w:rsidRPr="00F75AFB" w:rsidRDefault="00F42653" w:rsidP="00CB36E6">
            <w:pPr>
              <w:spacing w:before="60" w:after="60"/>
              <w:jc w:val="left"/>
              <w:rPr>
                <w:bCs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CC0AB9" w14:textId="77777777" w:rsidR="00F42653" w:rsidRPr="00F75AFB" w:rsidRDefault="00F42653" w:rsidP="00CB36E6">
            <w:pPr>
              <w:spacing w:before="60" w:after="60"/>
              <w:jc w:val="left"/>
              <w:rPr>
                <w:bCs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C40CE3" w14:textId="77777777" w:rsidR="00F42653" w:rsidRPr="00F75AF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2F245A" w14:textId="77777777" w:rsidR="00F42653" w:rsidRPr="00F75AF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9259E7" w14:textId="77777777" w:rsidR="00F42653" w:rsidRPr="00F75AF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368FB827" w14:textId="77777777" w:rsidR="00F42653" w:rsidRPr="00F75AF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42" w:type="dxa"/>
            <w:tcBorders>
              <w:left w:val="double" w:sz="4" w:space="0" w:color="auto"/>
              <w:right w:val="single" w:sz="24" w:space="0" w:color="auto"/>
            </w:tcBorders>
            <w:vAlign w:val="center"/>
          </w:tcPr>
          <w:p w14:paraId="429883B7" w14:textId="77777777" w:rsidR="00F42653" w:rsidRPr="00F75AF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</w:tr>
      <w:tr w:rsidR="00F42653" w14:paraId="5D168FDF" w14:textId="77777777" w:rsidTr="003B31FF">
        <w:trPr>
          <w:cantSplit/>
          <w:trHeight w:val="412"/>
          <w:jc w:val="center"/>
        </w:trPr>
        <w:tc>
          <w:tcPr>
            <w:tcW w:w="560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DFA3A2" w14:textId="77777777" w:rsidR="00F42653" w:rsidRPr="00677A43" w:rsidRDefault="00F42653" w:rsidP="00CB36E6">
            <w:pPr>
              <w:spacing w:before="60" w:after="60"/>
              <w:jc w:val="lef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952CAF" w14:textId="77777777" w:rsidR="00F42653" w:rsidRPr="00677A43" w:rsidRDefault="00F42653" w:rsidP="00CB36E6">
            <w:pPr>
              <w:spacing w:before="60" w:after="60"/>
              <w:jc w:val="lef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DFFD35" w14:textId="77777777" w:rsidR="00F42653" w:rsidRPr="00785608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01A69C" w14:textId="77777777" w:rsidR="00F42653" w:rsidRPr="00785608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6165AC" w14:textId="77777777" w:rsidR="00F42653" w:rsidRPr="00785608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B863767" w14:textId="77777777" w:rsidR="00F42653" w:rsidRPr="00785608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42" w:type="dxa"/>
            <w:tcBorders>
              <w:left w:val="double" w:sz="4" w:space="0" w:color="auto"/>
              <w:right w:val="single" w:sz="24" w:space="0" w:color="auto"/>
            </w:tcBorders>
            <w:vAlign w:val="center"/>
          </w:tcPr>
          <w:p w14:paraId="07081B93" w14:textId="77777777" w:rsidR="00F42653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</w:tr>
      <w:tr w:rsidR="00F42653" w14:paraId="4C1A7308" w14:textId="77777777" w:rsidTr="003B31FF">
        <w:trPr>
          <w:cantSplit/>
          <w:trHeight w:val="412"/>
          <w:jc w:val="center"/>
        </w:trPr>
        <w:tc>
          <w:tcPr>
            <w:tcW w:w="560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9A4410" w14:textId="77777777" w:rsidR="00F42653" w:rsidRPr="00C6204D" w:rsidRDefault="00F42653" w:rsidP="00CB36E6">
            <w:pPr>
              <w:spacing w:before="60" w:after="60"/>
              <w:jc w:val="left"/>
              <w:rPr>
                <w:bCs/>
                <w:iCs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3202C9" w14:textId="77777777" w:rsidR="00F42653" w:rsidRPr="00C6204D" w:rsidRDefault="00F42653" w:rsidP="00CB36E6">
            <w:pPr>
              <w:spacing w:before="60" w:after="60"/>
              <w:jc w:val="left"/>
              <w:rPr>
                <w:bCs/>
                <w:iCs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A1C536" w14:textId="77777777" w:rsidR="00F42653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17B3EA" w14:textId="77777777" w:rsidR="00F42653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5DBEE6" w14:textId="77777777" w:rsidR="00F42653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77713B71" w14:textId="77777777" w:rsidR="00F42653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42" w:type="dxa"/>
            <w:tcBorders>
              <w:left w:val="double" w:sz="4" w:space="0" w:color="auto"/>
              <w:right w:val="single" w:sz="24" w:space="0" w:color="auto"/>
            </w:tcBorders>
            <w:vAlign w:val="center"/>
          </w:tcPr>
          <w:p w14:paraId="4E025F9A" w14:textId="77777777" w:rsidR="00F42653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</w:tr>
      <w:tr w:rsidR="00F42653" w14:paraId="050BB112" w14:textId="77777777" w:rsidTr="003B31FF">
        <w:trPr>
          <w:cantSplit/>
          <w:trHeight w:val="412"/>
          <w:jc w:val="center"/>
        </w:trPr>
        <w:tc>
          <w:tcPr>
            <w:tcW w:w="560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BBDCD0" w14:textId="77777777" w:rsidR="00F42653" w:rsidRPr="00B35609" w:rsidRDefault="00F42653" w:rsidP="00CB36E6">
            <w:pPr>
              <w:spacing w:before="60" w:after="60"/>
              <w:jc w:val="left"/>
              <w:rPr>
                <w:bCs/>
                <w:iCs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12E86A" w14:textId="77777777" w:rsidR="00F42653" w:rsidRPr="00B35609" w:rsidRDefault="00F42653" w:rsidP="00CB36E6">
            <w:pPr>
              <w:spacing w:before="60" w:after="60"/>
              <w:jc w:val="left"/>
              <w:rPr>
                <w:bCs/>
                <w:iCs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6ADD9C" w14:textId="77777777" w:rsidR="00F42653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C47EDF" w14:textId="77777777" w:rsidR="00F42653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43D247" w14:textId="77777777" w:rsidR="00F42653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46E6E083" w14:textId="77777777" w:rsidR="00F42653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42" w:type="dxa"/>
            <w:tcBorders>
              <w:left w:val="double" w:sz="4" w:space="0" w:color="auto"/>
              <w:right w:val="single" w:sz="24" w:space="0" w:color="auto"/>
            </w:tcBorders>
            <w:vAlign w:val="center"/>
          </w:tcPr>
          <w:p w14:paraId="223FCF98" w14:textId="77777777" w:rsidR="00F42653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</w:tr>
      <w:tr w:rsidR="00F42653" w:rsidRPr="006423DB" w14:paraId="2E279646" w14:textId="77777777" w:rsidTr="003B31FF">
        <w:trPr>
          <w:cantSplit/>
          <w:trHeight w:val="479"/>
          <w:jc w:val="center"/>
        </w:trPr>
        <w:tc>
          <w:tcPr>
            <w:tcW w:w="560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94B185" w14:textId="77777777" w:rsidR="00F42653" w:rsidRPr="003D2E49" w:rsidRDefault="00F42653" w:rsidP="00CB36E6">
            <w:pPr>
              <w:spacing w:before="60" w:after="60"/>
              <w:jc w:val="left"/>
              <w:rPr>
                <w:bCs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6AF4B6" w14:textId="77777777" w:rsidR="00F42653" w:rsidRPr="003D2E49" w:rsidRDefault="00F42653" w:rsidP="00CB36E6">
            <w:pPr>
              <w:spacing w:before="60" w:after="60"/>
              <w:jc w:val="left"/>
              <w:rPr>
                <w:bCs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3AC934" w14:textId="77777777" w:rsidR="00F42653" w:rsidRPr="006423D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45969F" w14:textId="77777777" w:rsidR="00F42653" w:rsidRPr="006423D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B03D96" w14:textId="77777777" w:rsidR="00F42653" w:rsidRPr="006423D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5F376594" w14:textId="77777777" w:rsidR="00F42653" w:rsidRPr="006423D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42" w:type="dxa"/>
            <w:tcBorders>
              <w:left w:val="double" w:sz="4" w:space="0" w:color="auto"/>
              <w:right w:val="single" w:sz="24" w:space="0" w:color="auto"/>
            </w:tcBorders>
            <w:vAlign w:val="center"/>
          </w:tcPr>
          <w:p w14:paraId="6B40C08B" w14:textId="77777777" w:rsidR="00F42653" w:rsidRPr="006423D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</w:tr>
      <w:tr w:rsidR="00F42653" w14:paraId="278694A5" w14:textId="77777777" w:rsidTr="003B31FF">
        <w:trPr>
          <w:cantSplit/>
          <w:trHeight w:val="415"/>
          <w:jc w:val="center"/>
        </w:trPr>
        <w:tc>
          <w:tcPr>
            <w:tcW w:w="560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BCC5FC" w14:textId="77777777" w:rsidR="00F42653" w:rsidRPr="00004501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04241F" w14:textId="77777777" w:rsidR="00F42653" w:rsidRPr="00004501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EA8F5A" w14:textId="77777777" w:rsidR="00F42653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8A6494" w14:textId="77777777" w:rsidR="00F42653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418FC2" w14:textId="77777777" w:rsidR="00F42653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5434C10B" w14:textId="77777777" w:rsidR="00F42653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42" w:type="dxa"/>
            <w:tcBorders>
              <w:left w:val="double" w:sz="4" w:space="0" w:color="auto"/>
              <w:right w:val="single" w:sz="24" w:space="0" w:color="auto"/>
            </w:tcBorders>
            <w:vAlign w:val="center"/>
          </w:tcPr>
          <w:p w14:paraId="06DEAC59" w14:textId="77777777" w:rsidR="00F42653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</w:tr>
      <w:tr w:rsidR="00F42653" w:rsidRPr="006423DB" w14:paraId="00C2927E" w14:textId="77777777" w:rsidTr="003B31FF">
        <w:trPr>
          <w:cantSplit/>
          <w:trHeight w:val="422"/>
          <w:jc w:val="center"/>
        </w:trPr>
        <w:tc>
          <w:tcPr>
            <w:tcW w:w="560" w:type="dxa"/>
            <w:tcBorders>
              <w:top w:val="single" w:sz="6" w:space="0" w:color="auto"/>
              <w:left w:val="single" w:sz="2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1014E43" w14:textId="77777777" w:rsidR="00F42653" w:rsidRPr="00677A43" w:rsidRDefault="00F42653" w:rsidP="00CB36E6">
            <w:pPr>
              <w:spacing w:before="60" w:after="60"/>
              <w:jc w:val="left"/>
              <w:rPr>
                <w:bCs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A2455C0" w14:textId="77777777" w:rsidR="00F42653" w:rsidRPr="00677A43" w:rsidRDefault="00F42653" w:rsidP="00CB36E6">
            <w:pPr>
              <w:spacing w:before="60" w:after="60"/>
              <w:jc w:val="left"/>
              <w:rPr>
                <w:bCs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EFA98DE" w14:textId="77777777" w:rsidR="00F42653" w:rsidRPr="006423D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EC748A1" w14:textId="77777777" w:rsidR="00F42653" w:rsidRPr="006423D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E3A0302" w14:textId="77777777" w:rsidR="00F42653" w:rsidRPr="006423D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vAlign w:val="center"/>
          </w:tcPr>
          <w:p w14:paraId="02923840" w14:textId="77777777" w:rsidR="00F42653" w:rsidRPr="006423D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  <w:tc>
          <w:tcPr>
            <w:tcW w:w="842" w:type="dxa"/>
            <w:tcBorders>
              <w:left w:val="double" w:sz="4" w:space="0" w:color="auto"/>
              <w:right w:val="single" w:sz="24" w:space="0" w:color="auto"/>
            </w:tcBorders>
            <w:vAlign w:val="center"/>
          </w:tcPr>
          <w:p w14:paraId="3E849E88" w14:textId="77777777" w:rsidR="00F42653" w:rsidRPr="006423DB" w:rsidRDefault="00F42653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</w:tr>
      <w:tr w:rsidR="00CB36E6" w:rsidRPr="006423DB" w14:paraId="7797E9C8" w14:textId="77777777" w:rsidTr="00F42653">
        <w:trPr>
          <w:cantSplit/>
          <w:trHeight w:val="423"/>
          <w:jc w:val="center"/>
        </w:trPr>
        <w:tc>
          <w:tcPr>
            <w:tcW w:w="9065" w:type="dxa"/>
            <w:gridSpan w:val="6"/>
            <w:tcBorders>
              <w:top w:val="nil"/>
              <w:left w:val="single" w:sz="24" w:space="0" w:color="auto"/>
              <w:bottom w:val="single" w:sz="24" w:space="0" w:color="auto"/>
              <w:right w:val="double" w:sz="4" w:space="0" w:color="auto"/>
            </w:tcBorders>
            <w:vAlign w:val="center"/>
          </w:tcPr>
          <w:p w14:paraId="437A900A" w14:textId="77777777" w:rsidR="00CB36E6" w:rsidRPr="00CB36E6" w:rsidRDefault="00CB36E6" w:rsidP="00CB36E6">
            <w:pPr>
              <w:spacing w:before="60" w:after="60"/>
              <w:jc w:val="right"/>
              <w:rPr>
                <w:b/>
                <w:i/>
                <w:sz w:val="24"/>
                <w:szCs w:val="24"/>
              </w:rPr>
            </w:pPr>
            <w:r w:rsidRPr="00CB36E6">
              <w:rPr>
                <w:b/>
                <w:i/>
                <w:sz w:val="24"/>
                <w:szCs w:val="24"/>
              </w:rPr>
              <w:t>Összesen</w:t>
            </w:r>
            <w:r w:rsidR="003B31FF">
              <w:rPr>
                <w:b/>
                <w:i/>
                <w:sz w:val="24"/>
                <w:szCs w:val="24"/>
              </w:rPr>
              <w:t xml:space="preserve"> / Total</w:t>
            </w:r>
            <w:r w:rsidRPr="00CB36E6">
              <w:rPr>
                <w:b/>
                <w:i/>
                <w:sz w:val="24"/>
                <w:szCs w:val="24"/>
              </w:rPr>
              <w:t>:</w:t>
            </w:r>
          </w:p>
        </w:tc>
        <w:tc>
          <w:tcPr>
            <w:tcW w:w="842" w:type="dxa"/>
            <w:tcBorders>
              <w:left w:val="double" w:sz="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4FF4A62D" w14:textId="77777777" w:rsidR="00CB36E6" w:rsidRPr="006423DB" w:rsidRDefault="00CB36E6" w:rsidP="00CB36E6">
            <w:pPr>
              <w:spacing w:before="60" w:after="60"/>
              <w:jc w:val="left"/>
              <w:rPr>
                <w:sz w:val="24"/>
                <w:szCs w:val="24"/>
              </w:rPr>
            </w:pPr>
          </w:p>
        </w:tc>
      </w:tr>
    </w:tbl>
    <w:p w14:paraId="19F08AE8" w14:textId="77777777" w:rsidR="00CD0745" w:rsidRDefault="00CD0745" w:rsidP="00FF5334">
      <w:pPr>
        <w:tabs>
          <w:tab w:val="left" w:pos="6804"/>
        </w:tabs>
        <w:rPr>
          <w:sz w:val="24"/>
          <w:szCs w:val="24"/>
        </w:rPr>
      </w:pPr>
    </w:p>
    <w:tbl>
      <w:tblPr>
        <w:tblW w:w="988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9889"/>
      </w:tblGrid>
      <w:tr w:rsidR="0098036B" w:rsidRPr="0098036B" w14:paraId="606C7B6E" w14:textId="77777777" w:rsidTr="00E501C3">
        <w:trPr>
          <w:trHeight w:val="7016"/>
        </w:trPr>
        <w:tc>
          <w:tcPr>
            <w:tcW w:w="9889" w:type="dxa"/>
            <w:shd w:val="clear" w:color="auto" w:fill="auto"/>
          </w:tcPr>
          <w:p w14:paraId="3C0D9377" w14:textId="77777777" w:rsidR="003B31FF" w:rsidRDefault="0098036B" w:rsidP="0098036B">
            <w:pPr>
              <w:spacing w:before="120" w:after="120"/>
              <w:rPr>
                <w:b/>
                <w:i/>
                <w:sz w:val="24"/>
                <w:szCs w:val="24"/>
              </w:rPr>
            </w:pPr>
            <w:r w:rsidRPr="0098036B">
              <w:rPr>
                <w:b/>
                <w:i/>
                <w:sz w:val="24"/>
                <w:szCs w:val="24"/>
              </w:rPr>
              <w:lastRenderedPageBreak/>
              <w:t>A félév során végzett tudományos tevékenység rövid összefoglalása (</w:t>
            </w:r>
            <w:r w:rsidR="007770ED">
              <w:rPr>
                <w:b/>
                <w:i/>
                <w:sz w:val="24"/>
                <w:szCs w:val="24"/>
              </w:rPr>
              <w:t>10-15 sor</w:t>
            </w:r>
            <w:r w:rsidRPr="0098036B">
              <w:rPr>
                <w:b/>
                <w:i/>
                <w:sz w:val="24"/>
                <w:szCs w:val="24"/>
              </w:rPr>
              <w:t>)</w:t>
            </w:r>
            <w:r w:rsidR="003B31FF">
              <w:rPr>
                <w:b/>
                <w:i/>
                <w:sz w:val="24"/>
                <w:szCs w:val="24"/>
              </w:rPr>
              <w:t xml:space="preserve"> / </w:t>
            </w:r>
          </w:p>
          <w:p w14:paraId="6FDF0402" w14:textId="77777777" w:rsidR="0098036B" w:rsidRPr="0098036B" w:rsidRDefault="003B31FF" w:rsidP="003B31FF">
            <w:pPr>
              <w:spacing w:after="120"/>
              <w:rPr>
                <w:b/>
                <w:i/>
                <w:sz w:val="24"/>
                <w:szCs w:val="24"/>
              </w:rPr>
            </w:pPr>
            <w:r w:rsidRPr="003B31FF">
              <w:rPr>
                <w:b/>
                <w:i/>
                <w:sz w:val="24"/>
                <w:szCs w:val="24"/>
              </w:rPr>
              <w:t>A short summary of the scientific activity of the semester (</w:t>
            </w:r>
            <w:r w:rsidR="007770ED">
              <w:rPr>
                <w:b/>
                <w:i/>
                <w:sz w:val="24"/>
                <w:szCs w:val="24"/>
              </w:rPr>
              <w:t>10-15 lines</w:t>
            </w:r>
            <w:r w:rsidRPr="003B31FF">
              <w:rPr>
                <w:b/>
                <w:i/>
                <w:sz w:val="24"/>
                <w:szCs w:val="24"/>
              </w:rPr>
              <w:t>)</w:t>
            </w:r>
          </w:p>
          <w:p w14:paraId="59A9C161" w14:textId="77777777" w:rsidR="0098036B" w:rsidRPr="0098036B" w:rsidRDefault="0098036B" w:rsidP="0098036B">
            <w:pPr>
              <w:tabs>
                <w:tab w:val="left" w:pos="6804"/>
              </w:tabs>
              <w:ind w:left="142" w:hanging="142"/>
              <w:rPr>
                <w:b/>
                <w:sz w:val="24"/>
                <w:szCs w:val="24"/>
              </w:rPr>
            </w:pPr>
          </w:p>
        </w:tc>
      </w:tr>
    </w:tbl>
    <w:p w14:paraId="3CC818F5" w14:textId="77777777" w:rsidR="0098036B" w:rsidRDefault="0098036B" w:rsidP="00FF5334">
      <w:pPr>
        <w:tabs>
          <w:tab w:val="left" w:pos="6804"/>
        </w:tabs>
        <w:rPr>
          <w:b/>
          <w:sz w:val="24"/>
          <w:szCs w:val="24"/>
        </w:rPr>
      </w:pPr>
    </w:p>
    <w:p w14:paraId="63723B5B" w14:textId="77777777" w:rsidR="0098036B" w:rsidRDefault="0098036B" w:rsidP="00FF5334">
      <w:pPr>
        <w:tabs>
          <w:tab w:val="left" w:pos="6804"/>
        </w:tabs>
        <w:rPr>
          <w:b/>
          <w:sz w:val="24"/>
          <w:szCs w:val="24"/>
        </w:rPr>
      </w:pPr>
    </w:p>
    <w:p w14:paraId="305BEF6C" w14:textId="77777777" w:rsidR="00C46A86" w:rsidRDefault="00CD0745" w:rsidP="00FF5334">
      <w:pPr>
        <w:tabs>
          <w:tab w:val="left" w:pos="6804"/>
        </w:tabs>
        <w:rPr>
          <w:sz w:val="24"/>
          <w:szCs w:val="24"/>
        </w:rPr>
      </w:pPr>
      <w:r w:rsidRPr="00F85CD8">
        <w:rPr>
          <w:b/>
          <w:sz w:val="24"/>
          <w:szCs w:val="24"/>
        </w:rPr>
        <w:t>Melléklet</w:t>
      </w:r>
      <w:r w:rsidR="003B31FF">
        <w:rPr>
          <w:b/>
          <w:sz w:val="24"/>
          <w:szCs w:val="24"/>
        </w:rPr>
        <w:t xml:space="preserve">ek / </w:t>
      </w:r>
      <w:r w:rsidR="003B31FF" w:rsidRPr="003B31FF">
        <w:rPr>
          <w:b/>
          <w:sz w:val="24"/>
          <w:szCs w:val="24"/>
        </w:rPr>
        <w:t>Attachment</w:t>
      </w:r>
      <w:r w:rsidR="003B31FF">
        <w:rPr>
          <w:b/>
          <w:sz w:val="24"/>
          <w:szCs w:val="24"/>
        </w:rPr>
        <w:t>s</w:t>
      </w:r>
      <w:r w:rsidRPr="00F85CD8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</w:t>
      </w:r>
    </w:p>
    <w:p w14:paraId="51FCC226" w14:textId="77777777" w:rsidR="00C46A86" w:rsidRDefault="00C46A86" w:rsidP="003B31FF">
      <w:pPr>
        <w:numPr>
          <w:ilvl w:val="0"/>
          <w:numId w:val="5"/>
        </w:numPr>
        <w:ind w:left="284"/>
        <w:rPr>
          <w:sz w:val="24"/>
          <w:szCs w:val="24"/>
        </w:rPr>
      </w:pPr>
      <w:r>
        <w:rPr>
          <w:sz w:val="24"/>
          <w:szCs w:val="24"/>
        </w:rPr>
        <w:t>Publikációk listája MTMT-ből kinyomtatva</w:t>
      </w:r>
      <w:r w:rsidR="003B31FF">
        <w:rPr>
          <w:sz w:val="24"/>
          <w:szCs w:val="24"/>
        </w:rPr>
        <w:t xml:space="preserve"> / </w:t>
      </w:r>
      <w:r w:rsidR="003B31FF" w:rsidRPr="003B31FF">
        <w:rPr>
          <w:sz w:val="24"/>
          <w:szCs w:val="24"/>
        </w:rPr>
        <w:t>List of publications printed from MTMT</w:t>
      </w:r>
      <w:r w:rsidR="003B31FF">
        <w:rPr>
          <w:sz w:val="24"/>
          <w:szCs w:val="24"/>
        </w:rPr>
        <w:t>,</w:t>
      </w:r>
    </w:p>
    <w:p w14:paraId="68B10352" w14:textId="77777777" w:rsidR="00C46A86" w:rsidRDefault="00C46A86" w:rsidP="003B31FF">
      <w:pPr>
        <w:numPr>
          <w:ilvl w:val="0"/>
          <w:numId w:val="5"/>
        </w:numPr>
        <w:ind w:left="284"/>
        <w:rPr>
          <w:sz w:val="24"/>
          <w:szCs w:val="24"/>
        </w:rPr>
      </w:pPr>
      <w:r>
        <w:rPr>
          <w:sz w:val="24"/>
          <w:szCs w:val="24"/>
        </w:rPr>
        <w:t>A disszert</w:t>
      </w:r>
      <w:r w:rsidR="00CB36E6">
        <w:rPr>
          <w:sz w:val="24"/>
          <w:szCs w:val="24"/>
        </w:rPr>
        <w:t>áció tervezett tartalomjegyzéke</w:t>
      </w:r>
      <w:r w:rsidR="003B31FF">
        <w:rPr>
          <w:sz w:val="24"/>
          <w:szCs w:val="24"/>
        </w:rPr>
        <w:t xml:space="preserve"> / </w:t>
      </w:r>
      <w:r w:rsidR="003B31FF" w:rsidRPr="003B31FF">
        <w:rPr>
          <w:sz w:val="24"/>
          <w:szCs w:val="24"/>
        </w:rPr>
        <w:t>The planned table of contents of the dissertation</w:t>
      </w:r>
      <w:r w:rsidR="00CB36E6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</w:p>
    <w:p w14:paraId="69D9409F" w14:textId="77777777" w:rsidR="00C46A86" w:rsidRDefault="00C46A86" w:rsidP="003B31FF">
      <w:pPr>
        <w:numPr>
          <w:ilvl w:val="0"/>
          <w:numId w:val="5"/>
        </w:numPr>
        <w:ind w:left="284"/>
        <w:rPr>
          <w:sz w:val="24"/>
          <w:szCs w:val="24"/>
        </w:rPr>
      </w:pPr>
      <w:r>
        <w:rPr>
          <w:sz w:val="24"/>
          <w:szCs w:val="24"/>
        </w:rPr>
        <w:t>R</w:t>
      </w:r>
      <w:r w:rsidR="00CD0745">
        <w:rPr>
          <w:sz w:val="24"/>
          <w:szCs w:val="24"/>
        </w:rPr>
        <w:t>észletes beszámoló</w:t>
      </w:r>
      <w:r w:rsidR="007770ED">
        <w:rPr>
          <w:sz w:val="24"/>
          <w:szCs w:val="24"/>
        </w:rPr>
        <w:t xml:space="preserve"> (6-8 oldal)</w:t>
      </w:r>
      <w:r w:rsidR="00CD0745">
        <w:rPr>
          <w:sz w:val="24"/>
          <w:szCs w:val="24"/>
        </w:rPr>
        <w:t xml:space="preserve"> a félév során végzett kutatómunkáról és az elért eredményekről</w:t>
      </w:r>
      <w:r w:rsidR="00F85CD8">
        <w:rPr>
          <w:sz w:val="24"/>
          <w:szCs w:val="24"/>
        </w:rPr>
        <w:t xml:space="preserve"> a disszertáció tervezett fejezet</w:t>
      </w:r>
      <w:r>
        <w:rPr>
          <w:sz w:val="24"/>
          <w:szCs w:val="24"/>
        </w:rPr>
        <w:t>ének megjelölésével</w:t>
      </w:r>
      <w:r w:rsidR="003B31FF">
        <w:rPr>
          <w:sz w:val="24"/>
          <w:szCs w:val="24"/>
        </w:rPr>
        <w:t xml:space="preserve"> / </w:t>
      </w:r>
      <w:r w:rsidR="003B31FF" w:rsidRPr="003B31FF">
        <w:rPr>
          <w:sz w:val="24"/>
          <w:szCs w:val="24"/>
        </w:rPr>
        <w:t xml:space="preserve">A detailed report </w:t>
      </w:r>
      <w:r w:rsidR="007770ED">
        <w:rPr>
          <w:sz w:val="24"/>
          <w:szCs w:val="24"/>
        </w:rPr>
        <w:t xml:space="preserve">(6-8 pages) </w:t>
      </w:r>
      <w:r w:rsidR="003B31FF" w:rsidRPr="003B31FF">
        <w:rPr>
          <w:sz w:val="24"/>
          <w:szCs w:val="24"/>
        </w:rPr>
        <w:t>on the research work carried out during the semester and the results achieved, indicating the planned chapter of the dissertation</w:t>
      </w:r>
      <w:r w:rsidR="00CB36E6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</w:p>
    <w:p w14:paraId="4E90F9D0" w14:textId="77777777" w:rsidR="00CD0745" w:rsidRDefault="00C46A86" w:rsidP="003B31FF">
      <w:pPr>
        <w:numPr>
          <w:ilvl w:val="0"/>
          <w:numId w:val="5"/>
        </w:numPr>
        <w:ind w:left="284"/>
        <w:rPr>
          <w:sz w:val="24"/>
          <w:szCs w:val="24"/>
        </w:rPr>
      </w:pPr>
      <w:r>
        <w:rPr>
          <w:sz w:val="24"/>
          <w:szCs w:val="24"/>
        </w:rPr>
        <w:t>Tézistervezetek, amennyiben már vannak</w:t>
      </w:r>
      <w:r w:rsidR="003B31FF">
        <w:rPr>
          <w:sz w:val="24"/>
          <w:szCs w:val="24"/>
        </w:rPr>
        <w:t xml:space="preserve"> / </w:t>
      </w:r>
      <w:r w:rsidR="003B31FF" w:rsidRPr="003B31FF">
        <w:rPr>
          <w:sz w:val="24"/>
          <w:szCs w:val="24"/>
        </w:rPr>
        <w:t xml:space="preserve">Theses drafts, </w:t>
      </w:r>
      <w:r w:rsidR="00DB5B55">
        <w:rPr>
          <w:sz w:val="24"/>
          <w:szCs w:val="24"/>
        </w:rPr>
        <w:t>in case of availability</w:t>
      </w:r>
      <w:r w:rsidR="00CB36E6">
        <w:rPr>
          <w:sz w:val="24"/>
          <w:szCs w:val="24"/>
        </w:rPr>
        <w:t>.</w:t>
      </w:r>
    </w:p>
    <w:p w14:paraId="2ACC898A" w14:textId="77777777" w:rsidR="00CD0745" w:rsidRDefault="00CD0745" w:rsidP="00FF5334">
      <w:pPr>
        <w:tabs>
          <w:tab w:val="left" w:pos="6804"/>
        </w:tabs>
        <w:rPr>
          <w:sz w:val="24"/>
          <w:szCs w:val="24"/>
        </w:rPr>
      </w:pPr>
    </w:p>
    <w:p w14:paraId="03C538F8" w14:textId="77777777" w:rsidR="00F85CD8" w:rsidRDefault="00F85CD8" w:rsidP="00F85CD8">
      <w:pPr>
        <w:tabs>
          <w:tab w:val="left" w:pos="6804"/>
        </w:tabs>
      </w:pPr>
    </w:p>
    <w:p w14:paraId="402740A9" w14:textId="77777777" w:rsidR="00F85CD8" w:rsidRDefault="00F85CD8" w:rsidP="00F85CD8">
      <w:pPr>
        <w:tabs>
          <w:tab w:val="left" w:pos="6804"/>
        </w:tabs>
        <w:rPr>
          <w:sz w:val="24"/>
          <w:szCs w:val="24"/>
        </w:rPr>
      </w:pPr>
      <w:r>
        <w:rPr>
          <w:sz w:val="24"/>
          <w:szCs w:val="24"/>
        </w:rPr>
        <w:t>Dátum</w:t>
      </w:r>
      <w:r w:rsidR="003B31FF">
        <w:rPr>
          <w:sz w:val="24"/>
          <w:szCs w:val="24"/>
        </w:rPr>
        <w:t xml:space="preserve"> / Date</w:t>
      </w:r>
      <w:r>
        <w:rPr>
          <w:sz w:val="24"/>
          <w:szCs w:val="24"/>
        </w:rPr>
        <w:t>: ……………………</w:t>
      </w:r>
    </w:p>
    <w:p w14:paraId="3CE86092" w14:textId="77777777" w:rsidR="00F85CD8" w:rsidRDefault="00F85CD8" w:rsidP="00F85CD8">
      <w:pPr>
        <w:tabs>
          <w:tab w:val="left" w:pos="6804"/>
        </w:tabs>
        <w:rPr>
          <w:sz w:val="24"/>
          <w:szCs w:val="24"/>
        </w:rPr>
      </w:pPr>
    </w:p>
    <w:p w14:paraId="39CD9E53" w14:textId="77777777" w:rsidR="007770ED" w:rsidRDefault="007770ED" w:rsidP="00F85CD8">
      <w:pPr>
        <w:tabs>
          <w:tab w:val="left" w:pos="6804"/>
        </w:tabs>
        <w:rPr>
          <w:sz w:val="24"/>
          <w:szCs w:val="24"/>
        </w:rPr>
      </w:pPr>
    </w:p>
    <w:p w14:paraId="203FB577" w14:textId="77777777" w:rsidR="007770ED" w:rsidRDefault="007770ED" w:rsidP="00F85CD8">
      <w:pPr>
        <w:tabs>
          <w:tab w:val="left" w:pos="6804"/>
        </w:tabs>
        <w:rPr>
          <w:sz w:val="24"/>
          <w:szCs w:val="24"/>
        </w:rPr>
      </w:pPr>
    </w:p>
    <w:p w14:paraId="47214B81" w14:textId="77777777" w:rsidR="00F85CD8" w:rsidRDefault="00F85CD8" w:rsidP="00F85CD8">
      <w:pPr>
        <w:tabs>
          <w:tab w:val="left" w:pos="6804"/>
        </w:tabs>
        <w:rPr>
          <w:sz w:val="24"/>
          <w:szCs w:val="24"/>
        </w:rPr>
      </w:pPr>
    </w:p>
    <w:p w14:paraId="635A7352" w14:textId="77777777" w:rsidR="00F85CD8" w:rsidRDefault="00F85CD8" w:rsidP="00F85CD8">
      <w:pPr>
        <w:tabs>
          <w:tab w:val="left" w:pos="6804"/>
        </w:tabs>
        <w:rPr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906"/>
        <w:gridCol w:w="3481"/>
        <w:gridCol w:w="3252"/>
      </w:tblGrid>
      <w:tr w:rsidR="00F85CD8" w:rsidRPr="00536E28" w14:paraId="00EA6354" w14:textId="77777777" w:rsidTr="00536E28">
        <w:tc>
          <w:tcPr>
            <w:tcW w:w="2943" w:type="dxa"/>
            <w:shd w:val="clear" w:color="auto" w:fill="auto"/>
          </w:tcPr>
          <w:p w14:paraId="2006FA5E" w14:textId="77777777" w:rsidR="00F85CD8" w:rsidRPr="00536E28" w:rsidRDefault="00F85CD8" w:rsidP="00536E28">
            <w:pPr>
              <w:tabs>
                <w:tab w:val="left" w:pos="6804"/>
              </w:tabs>
              <w:rPr>
                <w:sz w:val="24"/>
                <w:szCs w:val="24"/>
              </w:rPr>
            </w:pPr>
            <w:r w:rsidRPr="00536E28">
              <w:rPr>
                <w:sz w:val="24"/>
                <w:szCs w:val="24"/>
              </w:rPr>
              <w:t>……………………………</w:t>
            </w:r>
          </w:p>
        </w:tc>
        <w:tc>
          <w:tcPr>
            <w:tcW w:w="3544" w:type="dxa"/>
            <w:shd w:val="clear" w:color="auto" w:fill="auto"/>
          </w:tcPr>
          <w:p w14:paraId="46BF9900" w14:textId="77777777" w:rsidR="00F85CD8" w:rsidRPr="00536E28" w:rsidRDefault="00F85CD8" w:rsidP="00536E28">
            <w:pPr>
              <w:tabs>
                <w:tab w:val="left" w:pos="6804"/>
              </w:tabs>
              <w:rPr>
                <w:sz w:val="24"/>
                <w:szCs w:val="24"/>
              </w:rPr>
            </w:pPr>
            <w:r w:rsidRPr="00536E28">
              <w:rPr>
                <w:sz w:val="24"/>
                <w:szCs w:val="24"/>
              </w:rPr>
              <w:t>………………………………….</w:t>
            </w:r>
          </w:p>
        </w:tc>
        <w:tc>
          <w:tcPr>
            <w:tcW w:w="3368" w:type="dxa"/>
            <w:shd w:val="clear" w:color="auto" w:fill="auto"/>
          </w:tcPr>
          <w:p w14:paraId="3F5D7F53" w14:textId="77777777" w:rsidR="00F85CD8" w:rsidRPr="00536E28" w:rsidRDefault="00F85CD8" w:rsidP="00536E28">
            <w:pPr>
              <w:tabs>
                <w:tab w:val="left" w:pos="6804"/>
              </w:tabs>
              <w:rPr>
                <w:sz w:val="24"/>
                <w:szCs w:val="24"/>
              </w:rPr>
            </w:pPr>
            <w:r w:rsidRPr="00536E28">
              <w:rPr>
                <w:sz w:val="24"/>
                <w:szCs w:val="24"/>
              </w:rPr>
              <w:t>………………………………</w:t>
            </w:r>
          </w:p>
        </w:tc>
      </w:tr>
      <w:tr w:rsidR="00F85CD8" w:rsidRPr="00536E28" w14:paraId="268D989C" w14:textId="77777777" w:rsidTr="00536E28">
        <w:tc>
          <w:tcPr>
            <w:tcW w:w="2943" w:type="dxa"/>
            <w:shd w:val="clear" w:color="auto" w:fill="auto"/>
          </w:tcPr>
          <w:p w14:paraId="3AF14EA1" w14:textId="77777777" w:rsidR="00F85CD8" w:rsidRPr="00536E28" w:rsidRDefault="00F85CD8" w:rsidP="00536E28">
            <w:pPr>
              <w:tabs>
                <w:tab w:val="left" w:pos="6804"/>
              </w:tabs>
              <w:jc w:val="center"/>
              <w:rPr>
                <w:sz w:val="24"/>
                <w:szCs w:val="24"/>
              </w:rPr>
            </w:pPr>
            <w:r w:rsidRPr="00536E28">
              <w:rPr>
                <w:sz w:val="24"/>
                <w:szCs w:val="24"/>
              </w:rPr>
              <w:t>(név</w:t>
            </w:r>
            <w:r w:rsidR="003B31FF">
              <w:rPr>
                <w:sz w:val="24"/>
                <w:szCs w:val="24"/>
              </w:rPr>
              <w:t xml:space="preserve"> / name</w:t>
            </w:r>
            <w:r w:rsidRPr="00536E28">
              <w:rPr>
                <w:sz w:val="24"/>
                <w:szCs w:val="24"/>
              </w:rPr>
              <w:t>)</w:t>
            </w:r>
          </w:p>
          <w:p w14:paraId="56624A68" w14:textId="77777777" w:rsidR="00F85CD8" w:rsidRDefault="00F85CD8" w:rsidP="00536E28">
            <w:pPr>
              <w:tabs>
                <w:tab w:val="left" w:pos="6804"/>
              </w:tabs>
              <w:jc w:val="center"/>
              <w:rPr>
                <w:sz w:val="24"/>
                <w:szCs w:val="24"/>
              </w:rPr>
            </w:pPr>
            <w:r w:rsidRPr="00536E28">
              <w:rPr>
                <w:sz w:val="24"/>
                <w:szCs w:val="24"/>
              </w:rPr>
              <w:t>témavezető 1</w:t>
            </w:r>
            <w:r w:rsidR="003B31FF">
              <w:rPr>
                <w:sz w:val="24"/>
                <w:szCs w:val="24"/>
              </w:rPr>
              <w:t>/</w:t>
            </w:r>
          </w:p>
          <w:p w14:paraId="13CD6DDF" w14:textId="77777777" w:rsidR="003B31FF" w:rsidRPr="00536E28" w:rsidRDefault="003B31FF" w:rsidP="00536E28">
            <w:pPr>
              <w:tabs>
                <w:tab w:val="left" w:pos="680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ervisor 1</w:t>
            </w:r>
          </w:p>
        </w:tc>
        <w:tc>
          <w:tcPr>
            <w:tcW w:w="3544" w:type="dxa"/>
            <w:shd w:val="clear" w:color="auto" w:fill="auto"/>
          </w:tcPr>
          <w:p w14:paraId="4AFCC1AD" w14:textId="77777777" w:rsidR="00F85CD8" w:rsidRPr="00536E28" w:rsidRDefault="00F85CD8" w:rsidP="00536E28">
            <w:pPr>
              <w:tabs>
                <w:tab w:val="left" w:pos="6804"/>
              </w:tabs>
              <w:jc w:val="center"/>
              <w:rPr>
                <w:sz w:val="24"/>
                <w:szCs w:val="24"/>
              </w:rPr>
            </w:pPr>
            <w:r w:rsidRPr="00536E28">
              <w:rPr>
                <w:sz w:val="24"/>
                <w:szCs w:val="24"/>
              </w:rPr>
              <w:t>(név</w:t>
            </w:r>
            <w:r w:rsidR="003B31FF">
              <w:rPr>
                <w:sz w:val="24"/>
                <w:szCs w:val="24"/>
              </w:rPr>
              <w:t xml:space="preserve"> / name</w:t>
            </w:r>
            <w:r w:rsidRPr="00536E28">
              <w:rPr>
                <w:sz w:val="24"/>
                <w:szCs w:val="24"/>
              </w:rPr>
              <w:t>)</w:t>
            </w:r>
          </w:p>
          <w:p w14:paraId="5D9EF67E" w14:textId="77777777" w:rsidR="00F85CD8" w:rsidRDefault="00F85CD8" w:rsidP="00536E28">
            <w:pPr>
              <w:tabs>
                <w:tab w:val="left" w:pos="6804"/>
              </w:tabs>
              <w:jc w:val="center"/>
              <w:rPr>
                <w:sz w:val="24"/>
                <w:szCs w:val="24"/>
              </w:rPr>
            </w:pPr>
            <w:r w:rsidRPr="00536E28">
              <w:rPr>
                <w:sz w:val="24"/>
                <w:szCs w:val="24"/>
              </w:rPr>
              <w:t>témavezető 2</w:t>
            </w:r>
            <w:r w:rsidR="003B31FF">
              <w:rPr>
                <w:sz w:val="24"/>
                <w:szCs w:val="24"/>
              </w:rPr>
              <w:t xml:space="preserve"> /</w:t>
            </w:r>
          </w:p>
          <w:p w14:paraId="36632826" w14:textId="77777777" w:rsidR="003B31FF" w:rsidRPr="00536E28" w:rsidRDefault="003B31FF" w:rsidP="00536E28">
            <w:pPr>
              <w:tabs>
                <w:tab w:val="left" w:pos="680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ervisor 2</w:t>
            </w:r>
          </w:p>
        </w:tc>
        <w:tc>
          <w:tcPr>
            <w:tcW w:w="3368" w:type="dxa"/>
            <w:shd w:val="clear" w:color="auto" w:fill="auto"/>
          </w:tcPr>
          <w:p w14:paraId="1508149F" w14:textId="77777777" w:rsidR="00F85CD8" w:rsidRPr="00536E28" w:rsidRDefault="00F85CD8" w:rsidP="00536E28">
            <w:pPr>
              <w:tabs>
                <w:tab w:val="left" w:pos="6804"/>
              </w:tabs>
              <w:jc w:val="center"/>
              <w:rPr>
                <w:sz w:val="24"/>
                <w:szCs w:val="24"/>
              </w:rPr>
            </w:pPr>
            <w:r w:rsidRPr="00536E28">
              <w:rPr>
                <w:sz w:val="24"/>
                <w:szCs w:val="24"/>
              </w:rPr>
              <w:t>(név</w:t>
            </w:r>
            <w:r w:rsidR="003B31FF">
              <w:rPr>
                <w:sz w:val="24"/>
                <w:szCs w:val="24"/>
              </w:rPr>
              <w:t xml:space="preserve"> / name</w:t>
            </w:r>
            <w:r w:rsidRPr="00536E28">
              <w:rPr>
                <w:sz w:val="24"/>
                <w:szCs w:val="24"/>
              </w:rPr>
              <w:t>)</w:t>
            </w:r>
          </w:p>
          <w:p w14:paraId="720BD0EE" w14:textId="77777777" w:rsidR="00F85CD8" w:rsidRDefault="00F85CD8" w:rsidP="00536E28">
            <w:pPr>
              <w:tabs>
                <w:tab w:val="left" w:pos="6804"/>
              </w:tabs>
              <w:jc w:val="center"/>
              <w:rPr>
                <w:sz w:val="24"/>
                <w:szCs w:val="24"/>
              </w:rPr>
            </w:pPr>
            <w:r w:rsidRPr="00536E28">
              <w:rPr>
                <w:sz w:val="24"/>
                <w:szCs w:val="24"/>
              </w:rPr>
              <w:t>doktorandusz</w:t>
            </w:r>
            <w:r w:rsidR="003B31FF">
              <w:rPr>
                <w:sz w:val="24"/>
                <w:szCs w:val="24"/>
              </w:rPr>
              <w:t xml:space="preserve"> /</w:t>
            </w:r>
          </w:p>
          <w:p w14:paraId="4A5B2B01" w14:textId="77777777" w:rsidR="003B31FF" w:rsidRPr="00536E28" w:rsidRDefault="003B31FF" w:rsidP="00536E28">
            <w:pPr>
              <w:tabs>
                <w:tab w:val="left" w:pos="680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D student</w:t>
            </w:r>
          </w:p>
        </w:tc>
      </w:tr>
    </w:tbl>
    <w:p w14:paraId="21246AF2" w14:textId="77777777" w:rsidR="00FA1919" w:rsidRDefault="00FA1919" w:rsidP="00F85CD8">
      <w:pPr>
        <w:tabs>
          <w:tab w:val="left" w:pos="6804"/>
        </w:tabs>
        <w:rPr>
          <w:sz w:val="24"/>
          <w:szCs w:val="24"/>
        </w:rPr>
      </w:pPr>
    </w:p>
    <w:sectPr w:rsidR="00FA1919" w:rsidSect="0098036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/>
      <w:pgMar w:top="1598" w:right="1134" w:bottom="1418" w:left="1134" w:header="708" w:footer="737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FD230" w14:textId="77777777" w:rsidR="00722C8D" w:rsidRDefault="00722C8D">
      <w:r>
        <w:separator/>
      </w:r>
    </w:p>
  </w:endnote>
  <w:endnote w:type="continuationSeparator" w:id="0">
    <w:p w14:paraId="66C61116" w14:textId="77777777" w:rsidR="00722C8D" w:rsidRDefault="00722C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uni_Quorum Medium BT">
    <w:altName w:val="Times New Roman"/>
    <w:charset w:val="EE"/>
    <w:family w:val="swiss"/>
    <w:pitch w:val="variable"/>
    <w:sig w:usb0="0000028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FFA77" w14:textId="77777777" w:rsidR="00E0158A" w:rsidRDefault="00E0158A">
    <w:pPr>
      <w:pStyle w:val="llb"/>
      <w:framePr w:wrap="around" w:vAnchor="text" w:hAnchor="margin" w:xAlign="center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452F95">
      <w:rPr>
        <w:rStyle w:val="Oldalszm"/>
        <w:noProof/>
      </w:rPr>
      <w:t>3</w:t>
    </w:r>
    <w:r>
      <w:rPr>
        <w:rStyle w:val="Oldalszm"/>
      </w:rPr>
      <w:fldChar w:fldCharType="end"/>
    </w:r>
  </w:p>
  <w:p w14:paraId="46C88FAE" w14:textId="77777777" w:rsidR="00E0158A" w:rsidRDefault="00E0158A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2966E" w14:textId="77777777" w:rsidR="0098036B" w:rsidRDefault="0098036B">
    <w:pPr>
      <w:pStyle w:val="llb"/>
      <w:jc w:val="center"/>
    </w:pPr>
    <w:r>
      <w:fldChar w:fldCharType="begin"/>
    </w:r>
    <w:r>
      <w:instrText>PAGE   \* MERGEFORMAT</w:instrText>
    </w:r>
    <w:r>
      <w:fldChar w:fldCharType="separate"/>
    </w:r>
    <w:r w:rsidR="00BA0ECB" w:rsidRPr="00BA0ECB">
      <w:rPr>
        <w:noProof/>
        <w:lang w:val="hu-HU"/>
      </w:rPr>
      <w:t>2</w:t>
    </w:r>
    <w:r>
      <w:fldChar w:fldCharType="end"/>
    </w:r>
  </w:p>
  <w:p w14:paraId="7671BC45" w14:textId="77777777" w:rsidR="0098036B" w:rsidRDefault="0098036B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496C4" w14:textId="77777777" w:rsidR="00137967" w:rsidRPr="00137967" w:rsidRDefault="00137967">
    <w:pPr>
      <w:pStyle w:val="llb"/>
      <w:rPr>
        <w:rFonts w:ascii="Calibri" w:hAnsi="Calibri"/>
        <w:sz w:val="22"/>
        <w:szCs w:val="22"/>
        <w:lang w:eastAsia="en-US"/>
      </w:rPr>
    </w:pPr>
    <w:r w:rsidRPr="00137967">
      <w:t xml:space="preserve">* </w:t>
    </w:r>
    <w:r w:rsidRPr="00137967">
      <w:rPr>
        <w:rFonts w:ascii="Calibri" w:hAnsi="Calibri"/>
        <w:sz w:val="22"/>
        <w:szCs w:val="22"/>
        <w:lang w:eastAsia="en-US"/>
      </w:rPr>
      <w:t>Az egyéni felkészülők az űrlap esetükben nem releváns rovata</w:t>
    </w:r>
    <w:r w:rsidR="0069677E">
      <w:rPr>
        <w:rFonts w:ascii="Calibri" w:hAnsi="Calibri"/>
        <w:sz w:val="22"/>
        <w:szCs w:val="22"/>
        <w:lang w:eastAsia="en-US"/>
      </w:rPr>
      <w:t>iba írják be, hogy nem releváns</w:t>
    </w:r>
  </w:p>
  <w:p w14:paraId="5BE8B65E" w14:textId="77777777" w:rsidR="00137967" w:rsidRPr="00137967" w:rsidRDefault="00137967">
    <w:pPr>
      <w:pStyle w:val="llb"/>
    </w:pPr>
    <w:r w:rsidRPr="00137967">
      <w:rPr>
        <w:rFonts w:ascii="Calibri" w:hAnsi="Calibri"/>
        <w:sz w:val="22"/>
        <w:szCs w:val="22"/>
        <w:lang w:eastAsia="en-US"/>
      </w:rPr>
      <w:t xml:space="preserve">** </w:t>
    </w:r>
    <w:r w:rsidR="0069677E">
      <w:rPr>
        <w:rFonts w:ascii="Calibri" w:hAnsi="Calibri"/>
        <w:sz w:val="22"/>
        <w:szCs w:val="22"/>
        <w:lang w:eastAsia="en-US"/>
      </w:rPr>
      <w:t>Hungarian student</w:t>
    </w:r>
    <w:r w:rsidR="00647F24">
      <w:rPr>
        <w:rFonts w:ascii="Calibri" w:hAnsi="Calibri"/>
        <w:sz w:val="22"/>
        <w:szCs w:val="22"/>
        <w:lang w:eastAsia="en-US"/>
      </w:rPr>
      <w:t>,</w:t>
    </w:r>
    <w:r w:rsidRPr="00137967">
      <w:rPr>
        <w:rFonts w:ascii="Calibri" w:hAnsi="Calibri"/>
        <w:sz w:val="22"/>
        <w:szCs w:val="22"/>
        <w:lang w:eastAsia="en-US"/>
      </w:rPr>
      <w:t xml:space="preserve"> who prepare</w:t>
    </w:r>
    <w:r w:rsidR="00785618">
      <w:rPr>
        <w:rFonts w:ascii="Calibri" w:hAnsi="Calibri"/>
        <w:sz w:val="22"/>
        <w:szCs w:val="22"/>
        <w:lang w:eastAsia="en-US"/>
      </w:rPr>
      <w:t>s</w:t>
    </w:r>
    <w:r w:rsidRPr="00137967">
      <w:rPr>
        <w:rFonts w:ascii="Calibri" w:hAnsi="Calibri"/>
        <w:sz w:val="22"/>
        <w:szCs w:val="22"/>
        <w:lang w:eastAsia="en-US"/>
      </w:rPr>
      <w:t xml:space="preserve"> individually, </w:t>
    </w:r>
    <w:r w:rsidR="00647F24">
      <w:rPr>
        <w:rFonts w:ascii="Calibri" w:hAnsi="Calibri"/>
        <w:sz w:val="22"/>
        <w:szCs w:val="22"/>
        <w:lang w:eastAsia="en-US"/>
      </w:rPr>
      <w:t>should include ‘not relev</w:t>
    </w:r>
    <w:r w:rsidR="0069677E">
      <w:rPr>
        <w:rFonts w:ascii="Calibri" w:hAnsi="Calibri"/>
        <w:sz w:val="22"/>
        <w:szCs w:val="22"/>
        <w:lang w:eastAsia="en-US"/>
      </w:rPr>
      <w:t>ant’ in the not relevant colum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5CA17" w14:textId="77777777" w:rsidR="00722C8D" w:rsidRDefault="00722C8D">
      <w:r>
        <w:separator/>
      </w:r>
    </w:p>
  </w:footnote>
  <w:footnote w:type="continuationSeparator" w:id="0">
    <w:p w14:paraId="43C2DBE1" w14:textId="77777777" w:rsidR="00722C8D" w:rsidRDefault="00722C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15AC6" w14:textId="77777777" w:rsidR="00785618" w:rsidRDefault="00785618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F6806" w14:textId="77777777" w:rsidR="00785618" w:rsidRDefault="00785618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7502A" w14:textId="77777777" w:rsidR="003B31FF" w:rsidRPr="0069677E" w:rsidRDefault="00CD0745">
    <w:pPr>
      <w:pStyle w:val="lfej"/>
      <w:rPr>
        <w:i/>
        <w:lang w:val="hu-HU"/>
      </w:rPr>
    </w:pPr>
    <w:r w:rsidRPr="0069677E">
      <w:rPr>
        <w:i/>
      </w:rPr>
      <w:t>Óbudai Egyetem</w:t>
    </w:r>
    <w:r w:rsidR="003B31FF" w:rsidRPr="0069677E">
      <w:rPr>
        <w:i/>
      </w:rPr>
      <w:t xml:space="preserve">, </w:t>
    </w:r>
    <w:r w:rsidRPr="0069677E">
      <w:rPr>
        <w:i/>
        <w:lang w:val="hu-HU"/>
      </w:rPr>
      <w:t>Anyagtudomány</w:t>
    </w:r>
    <w:r w:rsidR="003B31FF" w:rsidRPr="0069677E">
      <w:rPr>
        <w:i/>
        <w:lang w:val="hu-HU"/>
      </w:rPr>
      <w:t>ok</w:t>
    </w:r>
    <w:r w:rsidRPr="0069677E">
      <w:rPr>
        <w:i/>
        <w:lang w:val="hu-HU"/>
      </w:rPr>
      <w:t xml:space="preserve"> és Technológi</w:t>
    </w:r>
    <w:r w:rsidR="003B31FF" w:rsidRPr="0069677E">
      <w:rPr>
        <w:i/>
        <w:lang w:val="hu-HU"/>
      </w:rPr>
      <w:t>ák</w:t>
    </w:r>
    <w:r w:rsidRPr="0069677E">
      <w:rPr>
        <w:i/>
        <w:lang w:val="hu-HU"/>
      </w:rPr>
      <w:t xml:space="preserve"> Doktori Iskola</w:t>
    </w:r>
    <w:r w:rsidR="003B31FF" w:rsidRPr="0069677E">
      <w:rPr>
        <w:i/>
        <w:lang w:val="hu-HU"/>
      </w:rPr>
      <w:t xml:space="preserve"> </w:t>
    </w:r>
  </w:p>
  <w:p w14:paraId="363B26F0" w14:textId="77777777" w:rsidR="00F93258" w:rsidRPr="0069677E" w:rsidRDefault="00F93258" w:rsidP="00F93258">
    <w:pPr>
      <w:pStyle w:val="Cmsor1"/>
      <w:shd w:val="clear" w:color="auto" w:fill="FFFFFF"/>
      <w:spacing w:before="0" w:line="308" w:lineRule="atLeast"/>
      <w:rPr>
        <w:rFonts w:ascii="Times New Roman" w:hAnsi="Times New Roman"/>
        <w:b w:val="0"/>
        <w:i/>
        <w:sz w:val="20"/>
        <w:u w:val="none"/>
      </w:rPr>
    </w:pPr>
    <w:r w:rsidRPr="0069677E">
      <w:rPr>
        <w:rFonts w:ascii="Times New Roman" w:hAnsi="Times New Roman"/>
        <w:b w:val="0"/>
        <w:i/>
        <w:sz w:val="20"/>
        <w:u w:val="none"/>
      </w:rPr>
      <w:t>Doctoral School of Materials Science and Technologies</w:t>
    </w:r>
    <w:r w:rsidR="00290ABB" w:rsidRPr="0069677E">
      <w:rPr>
        <w:rFonts w:ascii="Times New Roman" w:hAnsi="Times New Roman"/>
        <w:b w:val="0"/>
        <w:i/>
        <w:sz w:val="20"/>
        <w:u w:val="none"/>
      </w:rPr>
      <w:t>, Óbuda University</w:t>
    </w:r>
  </w:p>
  <w:p w14:paraId="16518A33" w14:textId="77777777" w:rsidR="00F93258" w:rsidRPr="00137967" w:rsidRDefault="00F93258">
    <w:pPr>
      <w:pStyle w:val="lfej"/>
      <w:rPr>
        <w:b/>
        <w:sz w:val="28"/>
        <w:szCs w:val="28"/>
        <w:lang w:val="hu-H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4710F"/>
    <w:multiLevelType w:val="hybridMultilevel"/>
    <w:tmpl w:val="3AE6E55C"/>
    <w:lvl w:ilvl="0" w:tplc="03DA056A">
      <w:start w:val="1"/>
      <w:numFmt w:val="decimal"/>
      <w:lvlText w:val="%1."/>
      <w:lvlJc w:val="left"/>
      <w:pPr>
        <w:tabs>
          <w:tab w:val="num" w:pos="2616"/>
        </w:tabs>
        <w:ind w:left="2616" w:hanging="360"/>
      </w:pPr>
      <w:rPr>
        <w:rFonts w:ascii="Huni_Quorum Medium BT" w:hAnsi="Huni_Quorum Medium BT" w:hint="default"/>
        <w:b/>
        <w:i w:val="0"/>
        <w:sz w:val="24"/>
        <w:szCs w:val="24"/>
      </w:rPr>
    </w:lvl>
    <w:lvl w:ilvl="1" w:tplc="040E0019">
      <w:start w:val="1"/>
      <w:numFmt w:val="lowerLetter"/>
      <w:lvlText w:val="%2."/>
      <w:lvlJc w:val="left"/>
      <w:pPr>
        <w:tabs>
          <w:tab w:val="num" w:pos="3336"/>
        </w:tabs>
        <w:ind w:left="3336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4056"/>
        </w:tabs>
        <w:ind w:left="4056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4776"/>
        </w:tabs>
        <w:ind w:left="4776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5496"/>
        </w:tabs>
        <w:ind w:left="5496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6216"/>
        </w:tabs>
        <w:ind w:left="6216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6936"/>
        </w:tabs>
        <w:ind w:left="6936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7656"/>
        </w:tabs>
        <w:ind w:left="7656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8376"/>
        </w:tabs>
        <w:ind w:left="8376" w:hanging="180"/>
      </w:pPr>
    </w:lvl>
  </w:abstractNum>
  <w:abstractNum w:abstractNumId="1" w15:restartNumberingAfterBreak="0">
    <w:nsid w:val="35D30F02"/>
    <w:multiLevelType w:val="hybridMultilevel"/>
    <w:tmpl w:val="6F16375E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D26C15C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08A0614"/>
    <w:multiLevelType w:val="hybridMultilevel"/>
    <w:tmpl w:val="5D842414"/>
    <w:lvl w:ilvl="0" w:tplc="40BAAA64">
      <w:start w:val="2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7BF61C7E">
      <w:start w:val="3"/>
      <w:numFmt w:val="decimal"/>
      <w:lvlText w:val="%2"/>
      <w:lvlJc w:val="left"/>
      <w:pPr>
        <w:tabs>
          <w:tab w:val="num" w:pos="1125"/>
        </w:tabs>
        <w:ind w:left="1125" w:hanging="360"/>
      </w:pPr>
      <w:rPr>
        <w:rFonts w:hint="default"/>
        <w:b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3" w15:restartNumberingAfterBreak="0">
    <w:nsid w:val="56961360"/>
    <w:multiLevelType w:val="hybridMultilevel"/>
    <w:tmpl w:val="3C1AFCC0"/>
    <w:lvl w:ilvl="0" w:tplc="6B54E0C2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CD01B63"/>
    <w:multiLevelType w:val="hybridMultilevel"/>
    <w:tmpl w:val="B41AF46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407877">
    <w:abstractNumId w:val="2"/>
  </w:num>
  <w:num w:numId="2" w16cid:durableId="2003704698">
    <w:abstractNumId w:val="1"/>
  </w:num>
  <w:num w:numId="3" w16cid:durableId="753668742">
    <w:abstractNumId w:val="3"/>
  </w:num>
  <w:num w:numId="4" w16cid:durableId="960769429">
    <w:abstractNumId w:val="0"/>
  </w:num>
  <w:num w:numId="5" w16cid:durableId="381692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M7EwMDQ0MzE3tjRX0lEKTi0uzszPAykwqQUA0MQoiywAAAA="/>
  </w:docVars>
  <w:rsids>
    <w:rsidRoot w:val="00094ACB"/>
    <w:rsid w:val="00000180"/>
    <w:rsid w:val="00004501"/>
    <w:rsid w:val="00015E73"/>
    <w:rsid w:val="00017134"/>
    <w:rsid w:val="00023666"/>
    <w:rsid w:val="00025AAF"/>
    <w:rsid w:val="00036B08"/>
    <w:rsid w:val="0004495E"/>
    <w:rsid w:val="00045B69"/>
    <w:rsid w:val="0006502D"/>
    <w:rsid w:val="000716ED"/>
    <w:rsid w:val="00072C8F"/>
    <w:rsid w:val="00077B4C"/>
    <w:rsid w:val="00083081"/>
    <w:rsid w:val="00092159"/>
    <w:rsid w:val="00093444"/>
    <w:rsid w:val="00094ACB"/>
    <w:rsid w:val="00094F8A"/>
    <w:rsid w:val="000963E2"/>
    <w:rsid w:val="0009735A"/>
    <w:rsid w:val="000B097A"/>
    <w:rsid w:val="000B1BB8"/>
    <w:rsid w:val="000C327D"/>
    <w:rsid w:val="000C3FE5"/>
    <w:rsid w:val="000C7AB9"/>
    <w:rsid w:val="000D1981"/>
    <w:rsid w:val="000D5E81"/>
    <w:rsid w:val="000E61DC"/>
    <w:rsid w:val="000E6382"/>
    <w:rsid w:val="000F37AA"/>
    <w:rsid w:val="000F6B68"/>
    <w:rsid w:val="0010288F"/>
    <w:rsid w:val="001053D8"/>
    <w:rsid w:val="00112D0B"/>
    <w:rsid w:val="00116C09"/>
    <w:rsid w:val="001239DB"/>
    <w:rsid w:val="00136574"/>
    <w:rsid w:val="00137967"/>
    <w:rsid w:val="00150B0B"/>
    <w:rsid w:val="0015286B"/>
    <w:rsid w:val="0015378C"/>
    <w:rsid w:val="00162A3A"/>
    <w:rsid w:val="001739D8"/>
    <w:rsid w:val="00176415"/>
    <w:rsid w:val="00187595"/>
    <w:rsid w:val="001A4AAC"/>
    <w:rsid w:val="001C0012"/>
    <w:rsid w:val="001C2CCD"/>
    <w:rsid w:val="001C41EF"/>
    <w:rsid w:val="001D3314"/>
    <w:rsid w:val="001E0E47"/>
    <w:rsid w:val="001F5F79"/>
    <w:rsid w:val="00202B8F"/>
    <w:rsid w:val="00234BF6"/>
    <w:rsid w:val="00236F17"/>
    <w:rsid w:val="00240338"/>
    <w:rsid w:val="00244BDF"/>
    <w:rsid w:val="002465DD"/>
    <w:rsid w:val="002515DC"/>
    <w:rsid w:val="00251DDC"/>
    <w:rsid w:val="00255BB7"/>
    <w:rsid w:val="00256E5E"/>
    <w:rsid w:val="00256E71"/>
    <w:rsid w:val="00262177"/>
    <w:rsid w:val="00264ED7"/>
    <w:rsid w:val="00271892"/>
    <w:rsid w:val="002838BB"/>
    <w:rsid w:val="00286C29"/>
    <w:rsid w:val="00290ABB"/>
    <w:rsid w:val="002918DA"/>
    <w:rsid w:val="0029230E"/>
    <w:rsid w:val="00292A01"/>
    <w:rsid w:val="0029526B"/>
    <w:rsid w:val="00296CA6"/>
    <w:rsid w:val="002A05D6"/>
    <w:rsid w:val="002A4731"/>
    <w:rsid w:val="002B327B"/>
    <w:rsid w:val="002C5CF2"/>
    <w:rsid w:val="002C7B2B"/>
    <w:rsid w:val="002E48B8"/>
    <w:rsid w:val="002E5AAD"/>
    <w:rsid w:val="002E6422"/>
    <w:rsid w:val="002E6F73"/>
    <w:rsid w:val="002F283E"/>
    <w:rsid w:val="002F5538"/>
    <w:rsid w:val="00301B8E"/>
    <w:rsid w:val="00306692"/>
    <w:rsid w:val="00311911"/>
    <w:rsid w:val="00312E05"/>
    <w:rsid w:val="00323704"/>
    <w:rsid w:val="00325884"/>
    <w:rsid w:val="00326F43"/>
    <w:rsid w:val="003406C4"/>
    <w:rsid w:val="0034275E"/>
    <w:rsid w:val="00352D91"/>
    <w:rsid w:val="00361FE1"/>
    <w:rsid w:val="00362E61"/>
    <w:rsid w:val="003635A7"/>
    <w:rsid w:val="003676BD"/>
    <w:rsid w:val="00375442"/>
    <w:rsid w:val="003824A9"/>
    <w:rsid w:val="0038369D"/>
    <w:rsid w:val="00384752"/>
    <w:rsid w:val="003909C5"/>
    <w:rsid w:val="003958A1"/>
    <w:rsid w:val="003A0AE6"/>
    <w:rsid w:val="003A2868"/>
    <w:rsid w:val="003B31FF"/>
    <w:rsid w:val="003B536C"/>
    <w:rsid w:val="003C2C06"/>
    <w:rsid w:val="003C5067"/>
    <w:rsid w:val="003D2259"/>
    <w:rsid w:val="003D2E49"/>
    <w:rsid w:val="003D4A5F"/>
    <w:rsid w:val="003D516B"/>
    <w:rsid w:val="003D60E8"/>
    <w:rsid w:val="003E6F08"/>
    <w:rsid w:val="003E7AD7"/>
    <w:rsid w:val="003F5312"/>
    <w:rsid w:val="00403DC6"/>
    <w:rsid w:val="004143EA"/>
    <w:rsid w:val="00423460"/>
    <w:rsid w:val="004339CD"/>
    <w:rsid w:val="004353C9"/>
    <w:rsid w:val="00436B74"/>
    <w:rsid w:val="00440ACC"/>
    <w:rsid w:val="004432AC"/>
    <w:rsid w:val="004454F2"/>
    <w:rsid w:val="004478DE"/>
    <w:rsid w:val="00447C24"/>
    <w:rsid w:val="00451C49"/>
    <w:rsid w:val="00452F95"/>
    <w:rsid w:val="004B046D"/>
    <w:rsid w:val="004C073A"/>
    <w:rsid w:val="004C4079"/>
    <w:rsid w:val="004D1BA5"/>
    <w:rsid w:val="004D2373"/>
    <w:rsid w:val="004D4715"/>
    <w:rsid w:val="004E18CD"/>
    <w:rsid w:val="004E700A"/>
    <w:rsid w:val="004F61EF"/>
    <w:rsid w:val="00502213"/>
    <w:rsid w:val="00513741"/>
    <w:rsid w:val="00515F7F"/>
    <w:rsid w:val="00517186"/>
    <w:rsid w:val="00521DE8"/>
    <w:rsid w:val="00534690"/>
    <w:rsid w:val="005355BE"/>
    <w:rsid w:val="00536E28"/>
    <w:rsid w:val="00537D98"/>
    <w:rsid w:val="005429B3"/>
    <w:rsid w:val="005510AE"/>
    <w:rsid w:val="0055257C"/>
    <w:rsid w:val="00554456"/>
    <w:rsid w:val="00564BC9"/>
    <w:rsid w:val="00574D43"/>
    <w:rsid w:val="005769E8"/>
    <w:rsid w:val="005903E3"/>
    <w:rsid w:val="005A7FB2"/>
    <w:rsid w:val="005B11EA"/>
    <w:rsid w:val="005B7EAD"/>
    <w:rsid w:val="005C1D58"/>
    <w:rsid w:val="005C4160"/>
    <w:rsid w:val="005D0A5A"/>
    <w:rsid w:val="005D1351"/>
    <w:rsid w:val="005F0C9E"/>
    <w:rsid w:val="005F1EAE"/>
    <w:rsid w:val="00603B81"/>
    <w:rsid w:val="00606BA9"/>
    <w:rsid w:val="00613E62"/>
    <w:rsid w:val="006227E4"/>
    <w:rsid w:val="00634E98"/>
    <w:rsid w:val="00641A0F"/>
    <w:rsid w:val="006423DB"/>
    <w:rsid w:val="006441BA"/>
    <w:rsid w:val="00647F24"/>
    <w:rsid w:val="006520CC"/>
    <w:rsid w:val="00653E93"/>
    <w:rsid w:val="0066080C"/>
    <w:rsid w:val="00676807"/>
    <w:rsid w:val="00677A43"/>
    <w:rsid w:val="00681FB8"/>
    <w:rsid w:val="00684D98"/>
    <w:rsid w:val="00690367"/>
    <w:rsid w:val="0069677E"/>
    <w:rsid w:val="00696BE1"/>
    <w:rsid w:val="006A2DCC"/>
    <w:rsid w:val="006B22A9"/>
    <w:rsid w:val="006D02E7"/>
    <w:rsid w:val="006D4C9E"/>
    <w:rsid w:val="006E723B"/>
    <w:rsid w:val="006F7B75"/>
    <w:rsid w:val="007001AD"/>
    <w:rsid w:val="0070059D"/>
    <w:rsid w:val="007034EE"/>
    <w:rsid w:val="00717504"/>
    <w:rsid w:val="007176AB"/>
    <w:rsid w:val="0072017F"/>
    <w:rsid w:val="00722C8D"/>
    <w:rsid w:val="00723FD0"/>
    <w:rsid w:val="007415C6"/>
    <w:rsid w:val="007428A1"/>
    <w:rsid w:val="00750A94"/>
    <w:rsid w:val="00762D09"/>
    <w:rsid w:val="00764B9A"/>
    <w:rsid w:val="0076514B"/>
    <w:rsid w:val="00772DF3"/>
    <w:rsid w:val="007770ED"/>
    <w:rsid w:val="00782F1A"/>
    <w:rsid w:val="00785608"/>
    <w:rsid w:val="00785618"/>
    <w:rsid w:val="00786AA1"/>
    <w:rsid w:val="00791ADE"/>
    <w:rsid w:val="00794FDE"/>
    <w:rsid w:val="007960B1"/>
    <w:rsid w:val="007A5C8C"/>
    <w:rsid w:val="007A5FE6"/>
    <w:rsid w:val="007A79D6"/>
    <w:rsid w:val="007C184E"/>
    <w:rsid w:val="007C20D7"/>
    <w:rsid w:val="007C7057"/>
    <w:rsid w:val="007D3D8F"/>
    <w:rsid w:val="007D5AD3"/>
    <w:rsid w:val="007E39BC"/>
    <w:rsid w:val="007E7E59"/>
    <w:rsid w:val="007F36EC"/>
    <w:rsid w:val="007F451F"/>
    <w:rsid w:val="007F6360"/>
    <w:rsid w:val="00813289"/>
    <w:rsid w:val="008137AC"/>
    <w:rsid w:val="008149B9"/>
    <w:rsid w:val="00827208"/>
    <w:rsid w:val="0083669C"/>
    <w:rsid w:val="00842185"/>
    <w:rsid w:val="00845E41"/>
    <w:rsid w:val="00852C19"/>
    <w:rsid w:val="00852C23"/>
    <w:rsid w:val="00866329"/>
    <w:rsid w:val="00885CAC"/>
    <w:rsid w:val="00886BA0"/>
    <w:rsid w:val="00892A72"/>
    <w:rsid w:val="00897505"/>
    <w:rsid w:val="008B301F"/>
    <w:rsid w:val="008B6750"/>
    <w:rsid w:val="008C3286"/>
    <w:rsid w:val="008D0495"/>
    <w:rsid w:val="008D3E0B"/>
    <w:rsid w:val="008D417E"/>
    <w:rsid w:val="008D49A8"/>
    <w:rsid w:val="008D5BEE"/>
    <w:rsid w:val="008D7FFB"/>
    <w:rsid w:val="008E3114"/>
    <w:rsid w:val="008E33AA"/>
    <w:rsid w:val="008F3AA5"/>
    <w:rsid w:val="008F4AB9"/>
    <w:rsid w:val="0091300F"/>
    <w:rsid w:val="00913DA0"/>
    <w:rsid w:val="00920F66"/>
    <w:rsid w:val="00937002"/>
    <w:rsid w:val="00940ABD"/>
    <w:rsid w:val="00940EA3"/>
    <w:rsid w:val="009441FD"/>
    <w:rsid w:val="00945495"/>
    <w:rsid w:val="00964570"/>
    <w:rsid w:val="0098036B"/>
    <w:rsid w:val="00980782"/>
    <w:rsid w:val="00982505"/>
    <w:rsid w:val="00984628"/>
    <w:rsid w:val="00993B8E"/>
    <w:rsid w:val="0099619B"/>
    <w:rsid w:val="009B3683"/>
    <w:rsid w:val="009B49ED"/>
    <w:rsid w:val="009C06EC"/>
    <w:rsid w:val="009D1AB9"/>
    <w:rsid w:val="009D792A"/>
    <w:rsid w:val="009E041B"/>
    <w:rsid w:val="009F2A28"/>
    <w:rsid w:val="009F3CF1"/>
    <w:rsid w:val="009F5141"/>
    <w:rsid w:val="009F7119"/>
    <w:rsid w:val="00A019EB"/>
    <w:rsid w:val="00A02365"/>
    <w:rsid w:val="00A043D8"/>
    <w:rsid w:val="00A117D1"/>
    <w:rsid w:val="00A206D1"/>
    <w:rsid w:val="00A20B8B"/>
    <w:rsid w:val="00A21FC0"/>
    <w:rsid w:val="00A229DC"/>
    <w:rsid w:val="00A33303"/>
    <w:rsid w:val="00A379FF"/>
    <w:rsid w:val="00A42B93"/>
    <w:rsid w:val="00A43B72"/>
    <w:rsid w:val="00A50284"/>
    <w:rsid w:val="00A564CE"/>
    <w:rsid w:val="00A60EC7"/>
    <w:rsid w:val="00A610BC"/>
    <w:rsid w:val="00A65B47"/>
    <w:rsid w:val="00A67C50"/>
    <w:rsid w:val="00A77FD6"/>
    <w:rsid w:val="00A9673E"/>
    <w:rsid w:val="00AA2F71"/>
    <w:rsid w:val="00AA666E"/>
    <w:rsid w:val="00AB642E"/>
    <w:rsid w:val="00AB6810"/>
    <w:rsid w:val="00AC2149"/>
    <w:rsid w:val="00AC651A"/>
    <w:rsid w:val="00AF4580"/>
    <w:rsid w:val="00AF62AD"/>
    <w:rsid w:val="00B025B0"/>
    <w:rsid w:val="00B1493B"/>
    <w:rsid w:val="00B153A0"/>
    <w:rsid w:val="00B1543F"/>
    <w:rsid w:val="00B16E02"/>
    <w:rsid w:val="00B179FB"/>
    <w:rsid w:val="00B20E14"/>
    <w:rsid w:val="00B2782F"/>
    <w:rsid w:val="00B35609"/>
    <w:rsid w:val="00B40050"/>
    <w:rsid w:val="00B45C2F"/>
    <w:rsid w:val="00B6371E"/>
    <w:rsid w:val="00B63986"/>
    <w:rsid w:val="00B70557"/>
    <w:rsid w:val="00B71350"/>
    <w:rsid w:val="00B84906"/>
    <w:rsid w:val="00B9796B"/>
    <w:rsid w:val="00BA0ECB"/>
    <w:rsid w:val="00BA314D"/>
    <w:rsid w:val="00BB0C70"/>
    <w:rsid w:val="00BB3040"/>
    <w:rsid w:val="00BB710C"/>
    <w:rsid w:val="00BD170E"/>
    <w:rsid w:val="00BD1BA3"/>
    <w:rsid w:val="00BE1465"/>
    <w:rsid w:val="00BE3276"/>
    <w:rsid w:val="00BE67EB"/>
    <w:rsid w:val="00C02F3C"/>
    <w:rsid w:val="00C03EC7"/>
    <w:rsid w:val="00C10142"/>
    <w:rsid w:val="00C10BCA"/>
    <w:rsid w:val="00C1228D"/>
    <w:rsid w:val="00C15F4C"/>
    <w:rsid w:val="00C176BF"/>
    <w:rsid w:val="00C372D6"/>
    <w:rsid w:val="00C37F9F"/>
    <w:rsid w:val="00C4540C"/>
    <w:rsid w:val="00C46A86"/>
    <w:rsid w:val="00C51140"/>
    <w:rsid w:val="00C52A9F"/>
    <w:rsid w:val="00C53214"/>
    <w:rsid w:val="00C60FD8"/>
    <w:rsid w:val="00C6204D"/>
    <w:rsid w:val="00C74C58"/>
    <w:rsid w:val="00C820B4"/>
    <w:rsid w:val="00C90424"/>
    <w:rsid w:val="00C94683"/>
    <w:rsid w:val="00C9753F"/>
    <w:rsid w:val="00CA4F7C"/>
    <w:rsid w:val="00CB36E6"/>
    <w:rsid w:val="00CD0745"/>
    <w:rsid w:val="00CD7BA0"/>
    <w:rsid w:val="00CE2DEB"/>
    <w:rsid w:val="00CF1051"/>
    <w:rsid w:val="00CF3DC2"/>
    <w:rsid w:val="00CF65FC"/>
    <w:rsid w:val="00D16263"/>
    <w:rsid w:val="00D207AC"/>
    <w:rsid w:val="00D22EEC"/>
    <w:rsid w:val="00D36084"/>
    <w:rsid w:val="00D476DF"/>
    <w:rsid w:val="00D508DA"/>
    <w:rsid w:val="00D50E46"/>
    <w:rsid w:val="00D62DB2"/>
    <w:rsid w:val="00D67A28"/>
    <w:rsid w:val="00D73C24"/>
    <w:rsid w:val="00D800D5"/>
    <w:rsid w:val="00D9235F"/>
    <w:rsid w:val="00D94467"/>
    <w:rsid w:val="00D97F84"/>
    <w:rsid w:val="00DB0650"/>
    <w:rsid w:val="00DB434F"/>
    <w:rsid w:val="00DB51BA"/>
    <w:rsid w:val="00DB5B55"/>
    <w:rsid w:val="00DC13D5"/>
    <w:rsid w:val="00DC468B"/>
    <w:rsid w:val="00DD18CA"/>
    <w:rsid w:val="00DE15B3"/>
    <w:rsid w:val="00DE733D"/>
    <w:rsid w:val="00DF2492"/>
    <w:rsid w:val="00E0158A"/>
    <w:rsid w:val="00E10120"/>
    <w:rsid w:val="00E104E2"/>
    <w:rsid w:val="00E11EC9"/>
    <w:rsid w:val="00E1624F"/>
    <w:rsid w:val="00E23324"/>
    <w:rsid w:val="00E32140"/>
    <w:rsid w:val="00E343BC"/>
    <w:rsid w:val="00E37BEC"/>
    <w:rsid w:val="00E40C5B"/>
    <w:rsid w:val="00E501C3"/>
    <w:rsid w:val="00E5160D"/>
    <w:rsid w:val="00E526B1"/>
    <w:rsid w:val="00E61BC7"/>
    <w:rsid w:val="00E61FA6"/>
    <w:rsid w:val="00E64A58"/>
    <w:rsid w:val="00E7753F"/>
    <w:rsid w:val="00E8172E"/>
    <w:rsid w:val="00E935F9"/>
    <w:rsid w:val="00E96BDF"/>
    <w:rsid w:val="00EA397A"/>
    <w:rsid w:val="00EA73BE"/>
    <w:rsid w:val="00EA7A51"/>
    <w:rsid w:val="00EC5633"/>
    <w:rsid w:val="00ED2ECB"/>
    <w:rsid w:val="00EE5B8B"/>
    <w:rsid w:val="00EF0D0E"/>
    <w:rsid w:val="00EF1BF4"/>
    <w:rsid w:val="00EF2E96"/>
    <w:rsid w:val="00EF353A"/>
    <w:rsid w:val="00F01C97"/>
    <w:rsid w:val="00F01E62"/>
    <w:rsid w:val="00F05A23"/>
    <w:rsid w:val="00F16323"/>
    <w:rsid w:val="00F2530A"/>
    <w:rsid w:val="00F34EDC"/>
    <w:rsid w:val="00F3783E"/>
    <w:rsid w:val="00F37CBD"/>
    <w:rsid w:val="00F42653"/>
    <w:rsid w:val="00F428E8"/>
    <w:rsid w:val="00F47FA7"/>
    <w:rsid w:val="00F51A66"/>
    <w:rsid w:val="00F55BF7"/>
    <w:rsid w:val="00F64FF8"/>
    <w:rsid w:val="00F75AFB"/>
    <w:rsid w:val="00F80B42"/>
    <w:rsid w:val="00F85CD8"/>
    <w:rsid w:val="00F9074D"/>
    <w:rsid w:val="00F93258"/>
    <w:rsid w:val="00FA1919"/>
    <w:rsid w:val="00FB1A1F"/>
    <w:rsid w:val="00FB358B"/>
    <w:rsid w:val="00FC13D5"/>
    <w:rsid w:val="00FC1624"/>
    <w:rsid w:val="00FC31B3"/>
    <w:rsid w:val="00FD2A89"/>
    <w:rsid w:val="00FD365B"/>
    <w:rsid w:val="00FE2A95"/>
    <w:rsid w:val="00FF2A9C"/>
    <w:rsid w:val="00FF5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E2F995B"/>
  <w15:chartTrackingRefBased/>
  <w15:docId w15:val="{85F5507A-3D67-4D03-8498-09B8FC992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pPr>
      <w:jc w:val="both"/>
    </w:pPr>
  </w:style>
  <w:style w:type="paragraph" w:styleId="Cmsor1">
    <w:name w:val="heading 1"/>
    <w:basedOn w:val="Norml"/>
    <w:next w:val="Norml"/>
    <w:qFormat/>
    <w:pPr>
      <w:spacing w:before="240"/>
      <w:jc w:val="left"/>
      <w:outlineLvl w:val="0"/>
    </w:pPr>
    <w:rPr>
      <w:rFonts w:ascii="Arial" w:hAnsi="Arial"/>
      <w:b/>
      <w:sz w:val="24"/>
      <w:u w:val="single"/>
      <w:lang w:val="en-GB"/>
    </w:rPr>
  </w:style>
  <w:style w:type="paragraph" w:styleId="Cmsor2">
    <w:name w:val="heading 2"/>
    <w:basedOn w:val="Norml"/>
    <w:next w:val="Norml"/>
    <w:link w:val="Cmsor2Char"/>
    <w:qFormat/>
    <w:rsid w:val="007034EE"/>
    <w:pPr>
      <w:keepNext/>
      <w:outlineLvl w:val="1"/>
    </w:pPr>
    <w:rPr>
      <w:sz w:val="24"/>
    </w:rPr>
  </w:style>
  <w:style w:type="paragraph" w:styleId="Cmsor3">
    <w:name w:val="heading 3"/>
    <w:basedOn w:val="Norml"/>
    <w:next w:val="Normlbehzs"/>
    <w:qFormat/>
    <w:pPr>
      <w:ind w:left="354"/>
      <w:jc w:val="left"/>
      <w:outlineLvl w:val="2"/>
    </w:pPr>
    <w:rPr>
      <w:b/>
      <w:sz w:val="24"/>
      <w:lang w:val="en-GB"/>
    </w:rPr>
  </w:style>
  <w:style w:type="paragraph" w:styleId="Cmsor4">
    <w:name w:val="heading 4"/>
    <w:basedOn w:val="Norml"/>
    <w:next w:val="Normlbehzs"/>
    <w:qFormat/>
    <w:pPr>
      <w:ind w:left="354"/>
      <w:jc w:val="left"/>
      <w:outlineLvl w:val="3"/>
    </w:pPr>
    <w:rPr>
      <w:sz w:val="24"/>
      <w:u w:val="single"/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link w:val="llbChar"/>
    <w:uiPriority w:val="99"/>
    <w:pPr>
      <w:tabs>
        <w:tab w:val="center" w:pos="4819"/>
        <w:tab w:val="right" w:pos="9071"/>
      </w:tabs>
      <w:jc w:val="left"/>
    </w:pPr>
    <w:rPr>
      <w:lang w:val="en-GB"/>
    </w:rPr>
  </w:style>
  <w:style w:type="paragraph" w:styleId="lfej">
    <w:name w:val="header"/>
    <w:basedOn w:val="Norml"/>
    <w:pPr>
      <w:tabs>
        <w:tab w:val="center" w:pos="4819"/>
        <w:tab w:val="right" w:pos="9071"/>
      </w:tabs>
      <w:jc w:val="left"/>
    </w:pPr>
    <w:rPr>
      <w:lang w:val="en-GB"/>
    </w:rPr>
  </w:style>
  <w:style w:type="character" w:styleId="Oldalszm">
    <w:name w:val="page number"/>
    <w:basedOn w:val="Bekezdsalapbettpusa"/>
  </w:style>
  <w:style w:type="paragraph" w:styleId="Normlbehzs">
    <w:name w:val="Normal Indent"/>
    <w:basedOn w:val="Norml"/>
    <w:pPr>
      <w:ind w:left="720"/>
    </w:pPr>
  </w:style>
  <w:style w:type="paragraph" w:styleId="Szvegtrzsbehzssal">
    <w:name w:val="Body Text Indent"/>
    <w:basedOn w:val="Norml"/>
    <w:pPr>
      <w:ind w:left="705" w:hanging="705"/>
      <w:jc w:val="left"/>
    </w:pPr>
    <w:rPr>
      <w:sz w:val="24"/>
      <w:szCs w:val="24"/>
      <w:lang w:val="en-GB"/>
    </w:rPr>
  </w:style>
  <w:style w:type="paragraph" w:styleId="Szvegtrzs">
    <w:name w:val="Body Text"/>
    <w:basedOn w:val="Norml"/>
    <w:pPr>
      <w:tabs>
        <w:tab w:val="left" w:pos="567"/>
      </w:tabs>
      <w:spacing w:line="360" w:lineRule="auto"/>
    </w:pPr>
    <w:rPr>
      <w:sz w:val="24"/>
      <w:szCs w:val="24"/>
    </w:rPr>
  </w:style>
  <w:style w:type="character" w:customStyle="1" w:styleId="alcim3">
    <w:name w:val="alcim3"/>
    <w:rPr>
      <w:rFonts w:ascii="Verdana" w:hAnsi="Verdana" w:hint="default"/>
      <w:color w:val="FFFFFF"/>
      <w:sz w:val="28"/>
      <w:szCs w:val="28"/>
    </w:rPr>
  </w:style>
  <w:style w:type="paragraph" w:styleId="Buborkszveg">
    <w:name w:val="Balloon Text"/>
    <w:basedOn w:val="Norml"/>
    <w:semiHidden/>
    <w:rsid w:val="003D4A5F"/>
    <w:rPr>
      <w:rFonts w:ascii="Tahoma" w:hAnsi="Tahoma" w:cs="Tahoma"/>
      <w:sz w:val="16"/>
      <w:szCs w:val="16"/>
    </w:rPr>
  </w:style>
  <w:style w:type="paragraph" w:styleId="NormlWeb">
    <w:name w:val="Normal (Web)"/>
    <w:basedOn w:val="Norml"/>
    <w:rsid w:val="002F5538"/>
    <w:pPr>
      <w:spacing w:before="100" w:beforeAutospacing="1" w:after="100" w:afterAutospacing="1"/>
      <w:jc w:val="left"/>
    </w:pPr>
    <w:rPr>
      <w:rFonts w:ascii="Arial" w:hAnsi="Arial" w:cs="Arial"/>
      <w:sz w:val="24"/>
      <w:szCs w:val="24"/>
    </w:rPr>
  </w:style>
  <w:style w:type="character" w:customStyle="1" w:styleId="Cmsor2Char">
    <w:name w:val="Címsor 2 Char"/>
    <w:link w:val="Cmsor2"/>
    <w:rsid w:val="007034EE"/>
    <w:rPr>
      <w:sz w:val="24"/>
    </w:rPr>
  </w:style>
  <w:style w:type="table" w:styleId="Rcsostblzat">
    <w:name w:val="Table Grid"/>
    <w:basedOn w:val="Normltblzat"/>
    <w:rsid w:val="00F85C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lbChar">
    <w:name w:val="Élőláb Char"/>
    <w:link w:val="llb"/>
    <w:uiPriority w:val="99"/>
    <w:rsid w:val="0098036B"/>
    <w:rPr>
      <w:lang w:val="en-GB"/>
    </w:rPr>
  </w:style>
  <w:style w:type="character" w:styleId="Hiperhivatkozs">
    <w:name w:val="Hyperlink"/>
    <w:uiPriority w:val="99"/>
    <w:unhideWhenUsed/>
    <w:rsid w:val="003B31F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3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5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0</Words>
  <Characters>193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Szervezett doktori képzés</vt:lpstr>
      <vt:lpstr>Szervezett doktori képzés</vt:lpstr>
    </vt:vector>
  </TitlesOfParts>
  <Company>BME Gepgyartastechnologia Tsz.</Company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ervezett doktori képzés</dc:title>
  <dc:subject/>
  <dc:creator>Dr. Markos Sandor</dc:creator>
  <cp:keywords/>
  <cp:lastModifiedBy>Szokira Katalin</cp:lastModifiedBy>
  <cp:revision>2</cp:revision>
  <cp:lastPrinted>2010-10-01T07:46:00Z</cp:lastPrinted>
  <dcterms:created xsi:type="dcterms:W3CDTF">2023-07-13T11:12:00Z</dcterms:created>
  <dcterms:modified xsi:type="dcterms:W3CDTF">2023-07-13T11:12:00Z</dcterms:modified>
</cp:coreProperties>
</file>